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F80D2" w14:textId="582570B1" w:rsidR="0047033B" w:rsidRPr="00033A19" w:rsidRDefault="0047033B" w:rsidP="00547162">
      <w:pPr>
        <w:spacing w:after="0"/>
        <w:jc w:val="center"/>
        <w:outlineLvl w:val="0"/>
        <w:rPr>
          <w:rFonts w:cs="Times New Roman"/>
          <w:b/>
          <w:sz w:val="24"/>
          <w:szCs w:val="24"/>
        </w:rPr>
      </w:pPr>
      <w:bookmarkStart w:id="0" w:name="_Hlk118891418"/>
      <w:r w:rsidRPr="00033A19">
        <w:rPr>
          <w:rFonts w:cs="Times New Roman"/>
          <w:b/>
          <w:sz w:val="24"/>
          <w:szCs w:val="24"/>
        </w:rPr>
        <w:t>Research Problem Statement</w:t>
      </w:r>
    </w:p>
    <w:p w14:paraId="5185E81D" w14:textId="77777777" w:rsidR="00033A19" w:rsidRDefault="00033A19" w:rsidP="00033A19">
      <w:pPr>
        <w:spacing w:after="0"/>
        <w:rPr>
          <w:rFonts w:cs="Times New Roman"/>
          <w:b/>
          <w:sz w:val="24"/>
          <w:szCs w:val="24"/>
        </w:rPr>
      </w:pPr>
    </w:p>
    <w:p w14:paraId="6E2169C6" w14:textId="2AE94196" w:rsidR="00DB4AC8" w:rsidRPr="00033A19" w:rsidRDefault="0047033B" w:rsidP="00033A19">
      <w:pPr>
        <w:spacing w:after="0"/>
        <w:rPr>
          <w:rFonts w:cs="Times New Roman"/>
          <w:sz w:val="24"/>
          <w:szCs w:val="24"/>
        </w:rPr>
      </w:pPr>
      <w:r w:rsidRPr="00033A19">
        <w:rPr>
          <w:rFonts w:cs="Times New Roman"/>
          <w:b/>
          <w:sz w:val="24"/>
          <w:szCs w:val="24"/>
        </w:rPr>
        <w:t xml:space="preserve">Research Problem Title: </w:t>
      </w:r>
    </w:p>
    <w:p w14:paraId="2E60E9BF" w14:textId="712246FA" w:rsidR="00DB4AC8" w:rsidRPr="00033A19" w:rsidRDefault="006C310D" w:rsidP="00033A19">
      <w:pPr>
        <w:spacing w:after="0"/>
        <w:rPr>
          <w:rFonts w:cs="Times New Roman"/>
          <w:b/>
          <w:sz w:val="24"/>
          <w:szCs w:val="24"/>
        </w:rPr>
      </w:pPr>
      <w:r>
        <w:rPr>
          <w:rFonts w:cs="Times New Roman"/>
          <w:sz w:val="24"/>
          <w:szCs w:val="24"/>
        </w:rPr>
        <w:t>Pavement Markings in Merge Areas</w:t>
      </w:r>
    </w:p>
    <w:p w14:paraId="5616E3C1" w14:textId="77777777" w:rsidR="006C310D" w:rsidRDefault="006C310D" w:rsidP="00033A19">
      <w:pPr>
        <w:pStyle w:val="ListParagraph"/>
        <w:rPr>
          <w:b/>
          <w:bCs/>
        </w:rPr>
      </w:pPr>
    </w:p>
    <w:p w14:paraId="5DF4DAA1" w14:textId="4B09E805" w:rsidR="002E3260" w:rsidRPr="00B5667B" w:rsidRDefault="0047033B" w:rsidP="00033A19">
      <w:pPr>
        <w:pStyle w:val="ListParagraph"/>
        <w:rPr>
          <w:b/>
          <w:bCs/>
        </w:rPr>
      </w:pPr>
      <w:bookmarkStart w:id="1" w:name="_Hlk152353062"/>
      <w:r w:rsidRPr="00B5667B">
        <w:rPr>
          <w:b/>
          <w:bCs/>
        </w:rPr>
        <w:t>Statement</w:t>
      </w:r>
      <w:r w:rsidR="00537826" w:rsidRPr="00B5667B">
        <w:rPr>
          <w:b/>
          <w:bCs/>
        </w:rPr>
        <w:t xml:space="preserve"> of Problem</w:t>
      </w:r>
      <w:r w:rsidRPr="00B5667B">
        <w:rPr>
          <w:b/>
          <w:bCs/>
        </w:rPr>
        <w:t xml:space="preserve"> </w:t>
      </w:r>
    </w:p>
    <w:bookmarkEnd w:id="1"/>
    <w:p w14:paraId="44CC4B9F" w14:textId="7B318097" w:rsidR="008B4574" w:rsidRDefault="00CD671A" w:rsidP="00A07421">
      <w:r>
        <w:t xml:space="preserve">The 2009 MUTCD indicates that for </w:t>
      </w:r>
      <w:r w:rsidR="00A41118">
        <w:t xml:space="preserve">entrance </w:t>
      </w:r>
      <w:r>
        <w:t xml:space="preserve">ramps with a parallel acceleration lane, a normal width </w:t>
      </w:r>
      <w:r w:rsidRPr="00AD2842">
        <w:t>dotted white line shall be installed from the theoretical gore to a point at least one-half the distance from the theoretical gore to the downstream end of the acceleration taper</w:t>
      </w:r>
      <w:r w:rsidR="00A07421" w:rsidRPr="00AD2842">
        <w:t xml:space="preserve"> (Federal Highway Administration, 2009)</w:t>
      </w:r>
      <w:r w:rsidRPr="00AD2842">
        <w:t xml:space="preserve">. It also provides the option that the dotted white line may extend to the downstream end of the taper. Drawing A of Figure 3B-9 indicates the minimum distance to extend the dotted </w:t>
      </w:r>
      <w:r w:rsidR="00A41118" w:rsidRPr="00AD2842">
        <w:t xml:space="preserve">white </w:t>
      </w:r>
      <w:r w:rsidRPr="00AD2842">
        <w:t>line (at least half the length of the full-width acceleration lane plus taper) and also depicts the optional extension of the dotted</w:t>
      </w:r>
      <w:r w:rsidR="00A41118" w:rsidRPr="00AD2842">
        <w:t xml:space="preserve"> white</w:t>
      </w:r>
      <w:r w:rsidRPr="00AD2842">
        <w:t xml:space="preserve"> line beyond the minimum point. </w:t>
      </w:r>
      <w:r w:rsidR="008B4574" w:rsidRPr="00AD2842">
        <w:t xml:space="preserve">For a tapered deceleration lane, the MUTCD includes the option to install a normal width dotted </w:t>
      </w:r>
      <w:r w:rsidR="00A41118" w:rsidRPr="00AD2842">
        <w:t xml:space="preserve">white </w:t>
      </w:r>
      <w:r w:rsidR="008B4574" w:rsidRPr="00AD2842">
        <w:t>line</w:t>
      </w:r>
      <w:r w:rsidR="008B4574">
        <w:t xml:space="preserve"> extension from the downstream end of the of the channelizing line adjacent to the through lane to the downstream end of the acceleration taper, as depicted in Drawings B and C of Figure 3B-9</w:t>
      </w:r>
      <w:r w:rsidR="0079560E">
        <w:t>, shown in Figure 1</w:t>
      </w:r>
      <w:r w:rsidR="008B4574">
        <w:t>.</w:t>
      </w:r>
    </w:p>
    <w:p w14:paraId="4CBC9135" w14:textId="351F1B84" w:rsidR="00EF2684" w:rsidRDefault="00BF0324" w:rsidP="00AF458F">
      <w:r>
        <w:rPr>
          <w:noProof/>
        </w:rPr>
        <mc:AlternateContent>
          <mc:Choice Requires="wpg">
            <w:drawing>
              <wp:anchor distT="0" distB="0" distL="114300" distR="114300" simplePos="0" relativeHeight="251658243" behindDoc="0" locked="0" layoutInCell="1" allowOverlap="1" wp14:anchorId="098E1AC6" wp14:editId="44D400D4">
                <wp:simplePos x="0" y="0"/>
                <wp:positionH relativeFrom="column">
                  <wp:posOffset>1697355</wp:posOffset>
                </wp:positionH>
                <wp:positionV relativeFrom="paragraph">
                  <wp:posOffset>4445</wp:posOffset>
                </wp:positionV>
                <wp:extent cx="4516755" cy="3837940"/>
                <wp:effectExtent l="0" t="0" r="0" b="0"/>
                <wp:wrapSquare wrapText="bothSides"/>
                <wp:docPr id="279280555" name="Group 2"/>
                <wp:cNvGraphicFramePr/>
                <a:graphic xmlns:a="http://schemas.openxmlformats.org/drawingml/2006/main">
                  <a:graphicData uri="http://schemas.microsoft.com/office/word/2010/wordprocessingGroup">
                    <wpg:wgp>
                      <wpg:cNvGrpSpPr/>
                      <wpg:grpSpPr>
                        <a:xfrm>
                          <a:off x="0" y="0"/>
                          <a:ext cx="4516755" cy="3837940"/>
                          <a:chOff x="0" y="21101"/>
                          <a:chExt cx="4516901" cy="3838429"/>
                        </a:xfrm>
                      </wpg:grpSpPr>
                      <pic:pic xmlns:pic="http://schemas.openxmlformats.org/drawingml/2006/picture">
                        <pic:nvPicPr>
                          <pic:cNvPr id="699322479" name="Picture 699322479" descr="A diagram of a road&#10;&#10;Description automatically generated"/>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21101" y="21101"/>
                            <a:ext cx="4495800" cy="3564890"/>
                          </a:xfrm>
                          <a:prstGeom prst="rect">
                            <a:avLst/>
                          </a:prstGeom>
                        </pic:spPr>
                      </pic:pic>
                      <wps:wsp>
                        <wps:cNvPr id="1501398613" name="Text Box 1501398613"/>
                        <wps:cNvSpPr txBox="1"/>
                        <wps:spPr>
                          <a:xfrm>
                            <a:off x="0" y="3601085"/>
                            <a:ext cx="4495800" cy="258445"/>
                          </a:xfrm>
                          <a:prstGeom prst="rect">
                            <a:avLst/>
                          </a:prstGeom>
                          <a:solidFill>
                            <a:prstClr val="white"/>
                          </a:solidFill>
                          <a:ln>
                            <a:noFill/>
                          </a:ln>
                        </wps:spPr>
                        <wps:txbx>
                          <w:txbxContent>
                            <w:p w14:paraId="2F01DB4D" w14:textId="3167685A" w:rsidR="00A07421" w:rsidRPr="0054610B" w:rsidRDefault="00A07421" w:rsidP="00A07421">
                              <w:pPr>
                                <w:pStyle w:val="Caption"/>
                                <w:jc w:val="center"/>
                                <w:rPr>
                                  <w:noProof/>
                                </w:rPr>
                              </w:pPr>
                              <w:r>
                                <w:t xml:space="preserve">Figure </w:t>
                              </w:r>
                              <w:fldSimple w:instr=" SEQ Figure \* ARABIC ">
                                <w:r>
                                  <w:rPr>
                                    <w:noProof/>
                                  </w:rPr>
                                  <w:t>1</w:t>
                                </w:r>
                              </w:fldSimple>
                              <w:r>
                                <w:t xml:space="preserve">. </w:t>
                              </w:r>
                              <w:r w:rsidRPr="00612F67">
                                <w:t>2009 MUTCD Figure 3B-9</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98E1AC6" id="Group 2" o:spid="_x0000_s1026" style="position:absolute;margin-left:133.65pt;margin-top:.35pt;width:355.65pt;height:302.2pt;z-index:251658243;mso-width-relative:margin;mso-height-relative:margin" coordorigin=",211" coordsize="45169,383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99322479" o:spid="_x0000_s1027" type="#_x0000_t75" alt="A diagram of a road&#10;&#10;Description automatically generated" style="position:absolute;left:211;top:211;width:44958;height:35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">
                  <v:imagedata r:id="rId14" o:title="A diagram of a road&#10;&#10;Description automatically generated"/>
                </v:shape>
                <v:shapetype id="_x0000_t202" coordsize="21600,21600" o:spt="202" path="m,l,21600r21600,l21600,xe">
                  <v:stroke joinstyle="miter"/>
                  <v:path gradientshapeok="t" o:connecttype="rect"/>
                </v:shapetype>
                <v:shape id="Text Box 1501398613" o:spid="_x0000_s1028" type="#_x0000_t202" style="position:absolute;top:36010;width:44958;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" stroked="f">
                  <v:textbox style="mso-fit-shape-to-text:t" inset="0,0,0,0">
                    <w:txbxContent>
                      <w:p w14:paraId="2F01DB4D" w14:textId="3167685A" w:rsidR="00A07421" w:rsidRPr="0054610B" w:rsidRDefault="00A07421" w:rsidP="00A07421">
                        <w:pPr>
                          <w:pStyle w:val="Caption"/>
                          <w:jc w:val="center"/>
                          <w:rPr>
                            <w:noProof/>
                          </w:rPr>
                        </w:pPr>
                        <w:r>
                          <w:t xml:space="preserve">Figure </w:t>
                        </w:r>
                        <w:fldSimple w:instr=" SEQ Figure \* ARABIC ">
                          <w:r>
                            <w:rPr>
                              <w:noProof/>
                            </w:rPr>
                            <w:t>1</w:t>
                          </w:r>
                        </w:fldSimple>
                        <w:r>
                          <w:t xml:space="preserve">. </w:t>
                        </w:r>
                        <w:r w:rsidRPr="00612F67">
                          <w:t>2009 MUTCD Figure 3B-9</w:t>
                        </w:r>
                        <w:r>
                          <w:t>.</w:t>
                        </w:r>
                      </w:p>
                    </w:txbxContent>
                  </v:textbox>
                </v:shape>
                <w10:wrap type="square"/>
              </v:group>
            </w:pict>
          </mc:Fallback>
        </mc:AlternateContent>
      </w:r>
      <w:r w:rsidR="0079560E">
        <w:t xml:space="preserve">There is variation between States pertaining to the extension of the dotted white line, which could extend to the minimum distance </w:t>
      </w:r>
      <w:r w:rsidR="0079560E" w:rsidRPr="0079560E">
        <w:t>at least half the length of the full-width acceleration lane plus taper</w:t>
      </w:r>
      <w:r w:rsidR="0079560E">
        <w:t xml:space="preserve">, or extend to a distance past the minimum, and/or up to the end of the taper. Examples of these variations are depicted in Figure 2. </w:t>
      </w:r>
      <w:r w:rsidR="0003271D">
        <w:t>As depicted in Figure 1, there is also variation in the length of the solid white line</w:t>
      </w:r>
      <w:r w:rsidR="00CA2FEF">
        <w:t xml:space="preserve"> that extends past the physical gore. </w:t>
      </w:r>
    </w:p>
    <w:p w14:paraId="460282E5" w14:textId="271975BC" w:rsidR="0079560E" w:rsidRDefault="007806A8" w:rsidP="00CA2E3F">
      <w:pPr>
        <w:keepNext/>
        <w:jc w:val="center"/>
      </w:pPr>
      <w:r>
        <w:rPr>
          <w:noProof/>
        </w:rPr>
        <w:lastRenderedPageBreak/>
        <mc:AlternateContent>
          <mc:Choice Requires="wps">
            <w:drawing>
              <wp:anchor distT="0" distB="0" distL="114300" distR="114300" simplePos="0" relativeHeight="251660291" behindDoc="0" locked="0" layoutInCell="1" allowOverlap="1" wp14:anchorId="197507D8" wp14:editId="533F2285">
                <wp:simplePos x="0" y="0"/>
                <wp:positionH relativeFrom="column">
                  <wp:posOffset>2752725</wp:posOffset>
                </wp:positionH>
                <wp:positionV relativeFrom="paragraph">
                  <wp:posOffset>1009650</wp:posOffset>
                </wp:positionV>
                <wp:extent cx="209550" cy="0"/>
                <wp:effectExtent l="0" t="0" r="0" b="0"/>
                <wp:wrapNone/>
                <wp:docPr id="4" name="Straight Connector 4"/>
                <wp:cNvGraphicFramePr/>
                <a:graphic xmlns:a="http://schemas.openxmlformats.org/drawingml/2006/main">
                  <a:graphicData uri="http://schemas.microsoft.com/office/word/2010/wordprocessingShape">
                    <wps:wsp>
                      <wps:cNvCnPr/>
                      <wps:spPr>
                        <a:xfrm flipH="1">
                          <a:off x="0" y="0"/>
                          <a:ext cx="209550"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AED5140" id="Straight Connector 4" o:spid="_x0000_s1026" style="position:absolute;flip:x;z-index:251660291;visibility:visible;mso-wrap-style:square;mso-wrap-distance-left:9pt;mso-wrap-distance-top:0;mso-wrap-distance-right:9pt;mso-wrap-distance-bottom:0;mso-position-horizontal:absolute;mso-position-horizontal-relative:text;mso-position-vertical:absolute;mso-position-vertical-relative:text" from="216.75pt,79.5pt" to="233.2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" strokecolor="#bc4542 [3045]"/>
            </w:pict>
          </mc:Fallback>
        </mc:AlternateContent>
      </w:r>
    </w:p>
    <w:p w14:paraId="1A14C678" w14:textId="72483647" w:rsidR="007A2E41" w:rsidRDefault="007A2E41" w:rsidP="00CA2E3F">
      <w:pPr>
        <w:keepNext/>
        <w:jc w:val="center"/>
      </w:pPr>
      <w:r w:rsidRPr="007A2E41">
        <w:rPr>
          <w:noProof/>
        </w:rPr>
        <w:drawing>
          <wp:inline distT="0" distB="0" distL="0" distR="0" wp14:anchorId="57572BBE" wp14:editId="71157706">
            <wp:extent cx="5564601" cy="4754880"/>
            <wp:effectExtent l="0" t="0" r="0" b="7620"/>
            <wp:docPr id="1373153686" name="Picture 1" descr="A diagram of a road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153686" name="Picture 1" descr="A diagram of a road with text&#10;&#10;Description automatically generated with medium confidence"/>
                    <pic:cNvPicPr/>
                  </pic:nvPicPr>
                  <pic:blipFill>
                    <a:blip r:embed="rId15"/>
                    <a:stretch>
                      <a:fillRect/>
                    </a:stretch>
                  </pic:blipFill>
                  <pic:spPr>
                    <a:xfrm>
                      <a:off x="0" y="0"/>
                      <a:ext cx="5568198" cy="4757954"/>
                    </a:xfrm>
                    <a:prstGeom prst="rect">
                      <a:avLst/>
                    </a:prstGeom>
                  </pic:spPr>
                </pic:pic>
              </a:graphicData>
            </a:graphic>
          </wp:inline>
        </w:drawing>
      </w:r>
    </w:p>
    <w:p w14:paraId="71589981" w14:textId="4FF36EC3" w:rsidR="0079560E" w:rsidRDefault="00CA2E3F" w:rsidP="0079560E">
      <w:pPr>
        <w:pStyle w:val="Caption"/>
        <w:jc w:val="center"/>
      </w:pPr>
      <w:r w:rsidRPr="00CA2E3F">
        <w:rPr>
          <w:noProof/>
        </w:rPr>
        <w:drawing>
          <wp:anchor distT="0" distB="0" distL="114300" distR="114300" simplePos="0" relativeHeight="251657216" behindDoc="0" locked="0" layoutInCell="1" allowOverlap="1" wp14:anchorId="44C9AF88" wp14:editId="03D42554">
            <wp:simplePos x="0" y="0"/>
            <wp:positionH relativeFrom="margin">
              <wp:align>right</wp:align>
            </wp:positionH>
            <wp:positionV relativeFrom="margin">
              <wp:posOffset>5572125</wp:posOffset>
            </wp:positionV>
            <wp:extent cx="1924050" cy="2428875"/>
            <wp:effectExtent l="0" t="0" r="0" b="9525"/>
            <wp:wrapSquare wrapText="bothSides"/>
            <wp:docPr id="878145462" name="Picture 878145462" descr="A black arrow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145462" name="Picture 1" descr="A black arrow with white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924050" cy="2428875"/>
                    </a:xfrm>
                    <a:prstGeom prst="rect">
                      <a:avLst/>
                    </a:prstGeom>
                  </pic:spPr>
                </pic:pic>
              </a:graphicData>
            </a:graphic>
            <wp14:sizeRelH relativeFrom="margin">
              <wp14:pctWidth>0</wp14:pctWidth>
            </wp14:sizeRelH>
          </wp:anchor>
        </w:drawing>
      </w:r>
      <w:r w:rsidR="0079560E">
        <w:t xml:space="preserve">Figure </w:t>
      </w:r>
      <w:fldSimple w:instr=" SEQ Figure \* ARABIC ">
        <w:r w:rsidR="00A07421">
          <w:rPr>
            <w:noProof/>
          </w:rPr>
          <w:t>2</w:t>
        </w:r>
      </w:fldSimple>
      <w:r w:rsidR="0079560E">
        <w:t>. Example dotted line markings at parallel entrance ramps.</w:t>
      </w:r>
      <w:r w:rsidR="006672C4">
        <w:t xml:space="preserve"> Graphics provided by Mike O’Donnell (NHDOT)</w:t>
      </w:r>
    </w:p>
    <w:p w14:paraId="328DA2AC" w14:textId="7FCA3DEE" w:rsidR="00C407F5" w:rsidRDefault="00CA2E3F" w:rsidP="00AF458F">
      <w:r>
        <w:rPr>
          <w:noProof/>
        </w:rPr>
        <mc:AlternateContent>
          <mc:Choice Requires="wps">
            <w:drawing>
              <wp:anchor distT="0" distB="0" distL="114300" distR="114300" simplePos="0" relativeHeight="251657217" behindDoc="0" locked="0" layoutInCell="1" allowOverlap="1" wp14:anchorId="66C7E3AD" wp14:editId="7CA8A928">
                <wp:simplePos x="0" y="0"/>
                <wp:positionH relativeFrom="margin">
                  <wp:align>right</wp:align>
                </wp:positionH>
                <wp:positionV relativeFrom="paragraph">
                  <wp:posOffset>3011170</wp:posOffset>
                </wp:positionV>
                <wp:extent cx="2047875" cy="635"/>
                <wp:effectExtent l="0" t="0" r="9525" b="0"/>
                <wp:wrapSquare wrapText="bothSides"/>
                <wp:docPr id="1005661386" name="Text Box 1005661386"/>
                <wp:cNvGraphicFramePr/>
                <a:graphic xmlns:a="http://schemas.openxmlformats.org/drawingml/2006/main">
                  <a:graphicData uri="http://schemas.microsoft.com/office/word/2010/wordprocessingShape">
                    <wps:wsp>
                      <wps:cNvSpPr txBox="1"/>
                      <wps:spPr>
                        <a:xfrm>
                          <a:off x="0" y="0"/>
                          <a:ext cx="2047875" cy="635"/>
                        </a:xfrm>
                        <a:prstGeom prst="rect">
                          <a:avLst/>
                        </a:prstGeom>
                        <a:solidFill>
                          <a:prstClr val="white"/>
                        </a:solidFill>
                        <a:ln>
                          <a:noFill/>
                        </a:ln>
                      </wps:spPr>
                      <wps:txbx>
                        <w:txbxContent>
                          <w:p w14:paraId="1A590F57" w14:textId="7F39438A" w:rsidR="00CA2E3F" w:rsidRPr="00CA617C" w:rsidRDefault="00CA2E3F" w:rsidP="00CA2E3F">
                            <w:pPr>
                              <w:pStyle w:val="Caption"/>
                              <w:jc w:val="center"/>
                            </w:pPr>
                            <w:r>
                              <w:t xml:space="preserve">Figure </w:t>
                            </w:r>
                            <w:fldSimple w:instr=" SEQ Figure \* ARABIC ">
                              <w:r w:rsidR="00A07421">
                                <w:rPr>
                                  <w:noProof/>
                                </w:rPr>
                                <w:t>3</w:t>
                              </w:r>
                            </w:fldSimple>
                            <w:r>
                              <w:t>. Lane-reduction arrow as depicted in Figure 3B-24 of the 2009 MUTC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6C7E3AD" id="Text Box 1005661386" o:spid="_x0000_s1029" type="#_x0000_t202" style="position:absolute;margin-left:110.05pt;margin-top:237.1pt;width:161.25pt;height:.05pt;z-index:251657217;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" stroked="f">
                <v:textbox style="mso-fit-shape-to-text:t" inset="0,0,0,0">
                  <w:txbxContent>
                    <w:p w14:paraId="1A590F57" w14:textId="7F39438A" w:rsidR="00CA2E3F" w:rsidRPr="00CA617C" w:rsidRDefault="00CA2E3F" w:rsidP="00CA2E3F">
                      <w:pPr>
                        <w:pStyle w:val="Caption"/>
                        <w:jc w:val="center"/>
                      </w:pPr>
                      <w:r>
                        <w:t xml:space="preserve">Figure </w:t>
                      </w:r>
                      <w:fldSimple w:instr=" SEQ Figure \* ARABIC ">
                        <w:r w:rsidR="00A07421">
                          <w:rPr>
                            <w:noProof/>
                          </w:rPr>
                          <w:t>3</w:t>
                        </w:r>
                      </w:fldSimple>
                      <w:r>
                        <w:t>. Lane-reduction arrow as depicted in Figure 3B-24 of the 2009 MUTCD.</w:t>
                      </w:r>
                    </w:p>
                  </w:txbxContent>
                </v:textbox>
                <w10:wrap type="square" anchorx="margin"/>
              </v:shape>
            </w:pict>
          </mc:Fallback>
        </mc:AlternateContent>
      </w:r>
      <w:r w:rsidR="00810985">
        <w:t>Similarly, there is variation in practices involving lane</w:t>
      </w:r>
      <w:r>
        <w:t>-</w:t>
      </w:r>
      <w:r w:rsidR="00810985">
        <w:t xml:space="preserve">reduction transition markings. </w:t>
      </w:r>
      <w:r w:rsidR="00086EAA">
        <w:t>Section 3B.09 of t</w:t>
      </w:r>
      <w:r>
        <w:t xml:space="preserve">he </w:t>
      </w:r>
      <w:r w:rsidR="00810985">
        <w:t xml:space="preserve">2009 MUTCD </w:t>
      </w:r>
      <w:r>
        <w:t xml:space="preserve">provides guidance that lane line markings should be discontinued one-quarter of the distance between the Lane Ends sign </w:t>
      </w:r>
      <w:r w:rsidR="0003595B">
        <w:t>(</w:t>
      </w:r>
      <w:r w:rsidR="00086EAA">
        <w:t>see</w:t>
      </w:r>
      <w:r w:rsidR="0003595B">
        <w:t xml:space="preserve"> </w:t>
      </w:r>
      <w:r w:rsidR="00086EAA">
        <w:t xml:space="preserve">section 2C.42) </w:t>
      </w:r>
      <w:r>
        <w:t>and the point where the transition taper begins (</w:t>
      </w:r>
      <w:r w:rsidR="004F0A38">
        <w:t>Federal Highway Administration, 2009</w:t>
      </w:r>
      <w:r>
        <w:t xml:space="preserve">). Nonetheless, some States or jurisdictions may </w:t>
      </w:r>
      <w:r w:rsidR="00810985">
        <w:t xml:space="preserve">extend lane lines through the merge, as opposed to ending them before the lane begins to taper. </w:t>
      </w:r>
      <w:r>
        <w:t xml:space="preserve">Regarding lane-reduction arrows, </w:t>
      </w:r>
      <w:r w:rsidR="002E1C7A">
        <w:t xml:space="preserve">section 3B.30 paragraph 34 of </w:t>
      </w:r>
      <w:r>
        <w:t xml:space="preserve">the MUTCD indicates that they should be used where a lane-reduction transition occurs on a roadway with a speed limit of 45 mph or greater, or on roadways with a speed limit of less than 45 mph (except for acceleration lanes) if determined to be appropriate based on engineering judgement. However, </w:t>
      </w:r>
      <w:r w:rsidR="00625DAD">
        <w:t>section</w:t>
      </w:r>
      <w:r w:rsidR="002E1C7A">
        <w:t xml:space="preserve"> 3B.20 paragraph 35 of </w:t>
      </w:r>
      <w:r>
        <w:t>the MUTCD includes the option for lane-</w:t>
      </w:r>
      <w:r>
        <w:lastRenderedPageBreak/>
        <w:t xml:space="preserve">reduction arrows to be used on long acceleration lanes based on engineering judgement. </w:t>
      </w:r>
      <w:r w:rsidR="009726A6">
        <w:t xml:space="preserve">Examples of varying approaches to lane-reduction markings are shown in Figure 4. </w:t>
      </w:r>
    </w:p>
    <w:p w14:paraId="60809BC9" w14:textId="77777777" w:rsidR="009726A6" w:rsidRDefault="009726A6" w:rsidP="009726A6">
      <w:pPr>
        <w:keepNext/>
        <w:jc w:val="center"/>
      </w:pPr>
      <w:r w:rsidRPr="009726A6">
        <w:rPr>
          <w:noProof/>
        </w:rPr>
        <w:drawing>
          <wp:inline distT="0" distB="0" distL="0" distR="0" wp14:anchorId="071A00C7" wp14:editId="48BABE3C">
            <wp:extent cx="4410075" cy="4259774"/>
            <wp:effectExtent l="0" t="0" r="0" b="7620"/>
            <wp:docPr id="736640302" name="Picture 736640302" descr="A different road markings and mark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640302" name="Picture 1" descr="A different road markings and markings&#10;&#10;Description automatically generated with medium confidence"/>
                    <pic:cNvPicPr/>
                  </pic:nvPicPr>
                  <pic:blipFill>
                    <a:blip r:embed="rId17"/>
                    <a:stretch>
                      <a:fillRect/>
                    </a:stretch>
                  </pic:blipFill>
                  <pic:spPr>
                    <a:xfrm>
                      <a:off x="0" y="0"/>
                      <a:ext cx="4415629" cy="4265138"/>
                    </a:xfrm>
                    <a:prstGeom prst="rect">
                      <a:avLst/>
                    </a:prstGeom>
                  </pic:spPr>
                </pic:pic>
              </a:graphicData>
            </a:graphic>
          </wp:inline>
        </w:drawing>
      </w:r>
    </w:p>
    <w:p w14:paraId="742FA490" w14:textId="15ED996B" w:rsidR="009726A6" w:rsidRDefault="009726A6" w:rsidP="009726A6">
      <w:pPr>
        <w:pStyle w:val="Caption"/>
        <w:jc w:val="center"/>
      </w:pPr>
      <w:r>
        <w:t xml:space="preserve">Figure </w:t>
      </w:r>
      <w:fldSimple w:instr=" SEQ Figure \* ARABIC ">
        <w:r w:rsidR="00A07421">
          <w:rPr>
            <w:noProof/>
          </w:rPr>
          <w:t>4</w:t>
        </w:r>
      </w:fldSimple>
      <w:r>
        <w:t xml:space="preserve">. </w:t>
      </w:r>
      <w:r w:rsidRPr="00C5431E">
        <w:t xml:space="preserve">Example </w:t>
      </w:r>
      <w:r>
        <w:t>lane-reduction pavement markings.</w:t>
      </w:r>
      <w:r w:rsidR="00864B3D" w:rsidRPr="00864B3D">
        <w:t xml:space="preserve"> </w:t>
      </w:r>
      <w:r w:rsidR="00864B3D">
        <w:t>Graphics provided by Mike O’Donnell (NHDOT).</w:t>
      </w:r>
    </w:p>
    <w:p w14:paraId="2A63B8A7" w14:textId="0FA5CFC9" w:rsidR="00342403" w:rsidRDefault="009726A6" w:rsidP="00AF458F">
      <w:r>
        <w:t xml:space="preserve">While </w:t>
      </w:r>
      <w:r w:rsidR="00245A43">
        <w:t>dotted line markings in merge areas and lane-reduction pavement</w:t>
      </w:r>
      <w:r>
        <w:t xml:space="preserve"> markings have received attention as of late due to their potential to provide guidance for autonomous vehicles, the variation in application of these markings also has potential implications for roadway safety and operations. For example, a recent study on signs promoting a late merge found that the presence of merge arrows with lane lines that extended through the merge was the most significant factor in increasing </w:t>
      </w:r>
      <w:r w:rsidR="00245A43">
        <w:t>driver utilization of the right lane in a lane reduction where the right lane ends (Federal Highway Administration, 2023</w:t>
      </w:r>
      <w:r w:rsidR="00090871">
        <w:t>a</w:t>
      </w:r>
      <w:r w:rsidR="00245A43">
        <w:t>). Depending on the application, lane-reduction pavement markings</w:t>
      </w:r>
      <w:r w:rsidR="00342403">
        <w:t xml:space="preserve"> may be interpreted to suggest that one lane (the continuing lane) has priority over the other lane (the ending lane) and lead to inconsistent interpretations, increased speed differential between lanes, abrupt lane changes, and other undesirable merging behaviors. </w:t>
      </w:r>
    </w:p>
    <w:p w14:paraId="08EEDEB4" w14:textId="6AF93132" w:rsidR="00C4652D" w:rsidRDefault="00C4652D" w:rsidP="00AF458F">
      <w:r>
        <w:t>The</w:t>
      </w:r>
      <w:r w:rsidR="00245A43">
        <w:t xml:space="preserve"> o</w:t>
      </w:r>
      <w:r>
        <w:t xml:space="preserve">bjectives of this research are as follows. </w:t>
      </w:r>
    </w:p>
    <w:p w14:paraId="14C0C294" w14:textId="0795DD16" w:rsidR="00C4652D" w:rsidRDefault="00C4652D" w:rsidP="00C4652D">
      <w:pPr>
        <w:pStyle w:val="ListParagraph"/>
        <w:numPr>
          <w:ilvl w:val="0"/>
          <w:numId w:val="14"/>
        </w:numPr>
      </w:pPr>
      <w:r>
        <w:t xml:space="preserve">Determine how dotted </w:t>
      </w:r>
      <w:r w:rsidR="00A41118">
        <w:t xml:space="preserve">white </w:t>
      </w:r>
      <w:r>
        <w:t>line markings influence driver behavior at parallel entrance ramps</w:t>
      </w:r>
      <w:r w:rsidR="00084A45">
        <w:t>, tapered entrance ramps,</w:t>
      </w:r>
      <w:r>
        <w:t xml:space="preserve"> and in lane </w:t>
      </w:r>
      <w:r w:rsidR="00586399">
        <w:t>reduction</w:t>
      </w:r>
      <w:r>
        <w:t xml:space="preserve"> situations</w:t>
      </w:r>
      <w:r w:rsidR="00336288">
        <w:t xml:space="preserve">, including testing the extension of the dotted </w:t>
      </w:r>
      <w:r w:rsidR="00C02F78">
        <w:t xml:space="preserve">white </w:t>
      </w:r>
      <w:r w:rsidR="00336288">
        <w:t>line all the way to the taper end.</w:t>
      </w:r>
    </w:p>
    <w:p w14:paraId="57A95F94" w14:textId="3288C9BF" w:rsidR="00C4652D" w:rsidRDefault="00C4652D" w:rsidP="00C4652D">
      <w:pPr>
        <w:pStyle w:val="ListParagraph"/>
        <w:numPr>
          <w:ilvl w:val="0"/>
          <w:numId w:val="14"/>
        </w:numPr>
      </w:pPr>
      <w:r>
        <w:t xml:space="preserve">Determine how merge arrows (e.g., presence, number, </w:t>
      </w:r>
      <w:r w:rsidR="005977B1">
        <w:t>placement, size</w:t>
      </w:r>
      <w:r>
        <w:t xml:space="preserve">) influence driver behavior at lane </w:t>
      </w:r>
      <w:r w:rsidR="00586399">
        <w:t>reductions</w:t>
      </w:r>
      <w:r>
        <w:t xml:space="preserve">. </w:t>
      </w:r>
    </w:p>
    <w:p w14:paraId="01E0AF71" w14:textId="095BCD87" w:rsidR="00C4652D" w:rsidRDefault="00C4652D" w:rsidP="00AF458F">
      <w:pPr>
        <w:pStyle w:val="ListParagraph"/>
        <w:numPr>
          <w:ilvl w:val="0"/>
          <w:numId w:val="14"/>
        </w:numPr>
      </w:pPr>
      <w:r>
        <w:lastRenderedPageBreak/>
        <w:t xml:space="preserve">Determine if motorists understand the differences between line widths and patterns. </w:t>
      </w:r>
    </w:p>
    <w:p w14:paraId="51C9648E" w14:textId="77777777" w:rsidR="00C4652D" w:rsidRDefault="00C4652D" w:rsidP="00033A19">
      <w:pPr>
        <w:pStyle w:val="ListParagraph"/>
        <w:rPr>
          <w:b/>
          <w:bCs/>
        </w:rPr>
      </w:pPr>
    </w:p>
    <w:p w14:paraId="30A00DC8" w14:textId="37339AE0" w:rsidR="00033A19" w:rsidRPr="00B5667B" w:rsidRDefault="003E7B55" w:rsidP="00033A19">
      <w:pPr>
        <w:pStyle w:val="ListParagraph"/>
        <w:rPr>
          <w:b/>
          <w:bCs/>
        </w:rPr>
      </w:pPr>
      <w:bookmarkStart w:id="2" w:name="_Hlk152353100"/>
      <w:r w:rsidRPr="00B5667B">
        <w:rPr>
          <w:b/>
          <w:bCs/>
        </w:rPr>
        <w:t>Summ</w:t>
      </w:r>
      <w:r w:rsidR="002E3260" w:rsidRPr="00B5667B">
        <w:rPr>
          <w:b/>
          <w:bCs/>
        </w:rPr>
        <w:t>ary of Existing Literature</w:t>
      </w:r>
    </w:p>
    <w:p w14:paraId="6977F1F9" w14:textId="77777777" w:rsidR="00437054" w:rsidRDefault="00437054" w:rsidP="006D3A2D">
      <w:pPr>
        <w:pStyle w:val="ListParagraph"/>
      </w:pPr>
      <w:bookmarkStart w:id="3" w:name="_Hlk119326417"/>
    </w:p>
    <w:p w14:paraId="6F0683BF" w14:textId="06258BFC" w:rsidR="006837BA" w:rsidRDefault="00A07421" w:rsidP="006D3A2D">
      <w:pPr>
        <w:pStyle w:val="ListParagraph"/>
      </w:pPr>
      <w:r>
        <w:t>The Minnesota Department of Transportation</w:t>
      </w:r>
      <w:r w:rsidR="007E7F4E">
        <w:t xml:space="preserve"> </w:t>
      </w:r>
      <w:bookmarkEnd w:id="2"/>
      <w:r w:rsidR="007E7F4E">
        <w:t>evaluated pavement markings (Tiger Tails, Sharks Teeth, Lane Arrows) to determine their influence on the timing of drivers merging when approaching a work zone (</w:t>
      </w:r>
      <w:r w:rsidR="00960089">
        <w:t>Briese, 2003</w:t>
      </w:r>
      <w:r w:rsidR="007E7F4E">
        <w:t xml:space="preserve">). The study </w:t>
      </w:r>
      <w:r w:rsidR="007E7F4E" w:rsidRPr="007E7F4E">
        <w:t xml:space="preserve">found that </w:t>
      </w:r>
      <w:r w:rsidR="00960089">
        <w:t xml:space="preserve">lane arrows performed the best in terms of promoting an early merge, particularly when the size of the arrows were increased from 12 feet to 19 feet. </w:t>
      </w:r>
    </w:p>
    <w:p w14:paraId="6820E010" w14:textId="1EFD1B21" w:rsidR="00960089" w:rsidRDefault="00960089" w:rsidP="006D3A2D">
      <w:pPr>
        <w:pStyle w:val="ListParagraph"/>
      </w:pPr>
      <w:r>
        <w:t>A field study evaluated the effectiveness of static signs promoting a late merge at a lane reduction (Federal Highway Administration, 2023</w:t>
      </w:r>
      <w:r w:rsidR="00090871">
        <w:t>a</w:t>
      </w:r>
      <w:r>
        <w:t>)</w:t>
      </w:r>
      <w:r w:rsidR="00AE0C91">
        <w:t>. The research focused on right-lane drops on arterials and the research team used right lane utilization as the primary measure of sign effectiveness, as the goal of a late merge is to use both (or all) lanes up to the merge point. The research team used statistical models to estimate right lane utilization by location, data collection period (before sign installation, soon after installation period, and several months after installation), volume, and roadway characteristics (shoulder width at merge, presence of driveways or businesses on the right side of the road, presence of merge arrow pavement markings, etc.) and found that the most significant factor regarding right lane utilization was the presence of merge arrows. The research team reported that right lane utilization was significantly lower at the sites that include merge arrow pavement markings</w:t>
      </w:r>
      <w:r w:rsidR="00C57002">
        <w:t>.</w:t>
      </w:r>
    </w:p>
    <w:p w14:paraId="3A0B7642" w14:textId="77777777" w:rsidR="00846640" w:rsidRDefault="00846640" w:rsidP="006D3A2D">
      <w:pPr>
        <w:pStyle w:val="ListParagraph"/>
      </w:pPr>
    </w:p>
    <w:p w14:paraId="3ACD8440" w14:textId="639CBB75" w:rsidR="007E7F4E" w:rsidRDefault="00981D26" w:rsidP="006D3A2D">
      <w:pPr>
        <w:pStyle w:val="ListParagraph"/>
      </w:pPr>
      <w:r>
        <w:t>There is other evid</w:t>
      </w:r>
      <w:r w:rsidR="002F3D47">
        <w:t xml:space="preserve">ence that </w:t>
      </w:r>
      <w:r w:rsidR="0023372A">
        <w:t xml:space="preserve">lane reduction markings </w:t>
      </w:r>
      <w:r w:rsidR="00D239D7">
        <w:t>influence driver perception</w:t>
      </w:r>
      <w:r w:rsidR="009867D2">
        <w:t xml:space="preserve"> as well. </w:t>
      </w:r>
      <w:r w:rsidR="00846640">
        <w:t>A</w:t>
      </w:r>
      <w:r w:rsidR="00170F58">
        <w:t xml:space="preserve"> 2016 st</w:t>
      </w:r>
      <w:r w:rsidR="00AE34A3">
        <w:t xml:space="preserve">udy </w:t>
      </w:r>
      <w:r w:rsidR="00170F58">
        <w:t xml:space="preserve">sponsored by the Traffic Control Devices Pooled Fund Study </w:t>
      </w:r>
      <w:r w:rsidR="00AE34A3">
        <w:t xml:space="preserve">examined </w:t>
      </w:r>
      <w:r w:rsidR="00846640">
        <w:t xml:space="preserve">driver comprehension of six different </w:t>
      </w:r>
      <w:r w:rsidR="00292BEE">
        <w:t>lane reduction marking</w:t>
      </w:r>
      <w:r w:rsidR="00283A3E">
        <w:t xml:space="preserve"> approaches presented on five different roadways, resulting in </w:t>
      </w:r>
      <w:r w:rsidR="00F65CD4">
        <w:t>30 different scenarios that were viewed by participants</w:t>
      </w:r>
      <w:r w:rsidR="004E685F">
        <w:t xml:space="preserve"> (</w:t>
      </w:r>
      <w:r w:rsidR="000A30A8">
        <w:t>Federal Highway Administration</w:t>
      </w:r>
      <w:r w:rsidR="0019200C">
        <w:t>, 20</w:t>
      </w:r>
      <w:r w:rsidR="000A30A8">
        <w:t>23b</w:t>
      </w:r>
      <w:r w:rsidR="0019200C">
        <w:t>)</w:t>
      </w:r>
      <w:r w:rsidR="00F65CD4">
        <w:t xml:space="preserve">. </w:t>
      </w:r>
      <w:r w:rsidR="00800188">
        <w:t xml:space="preserve">The lane marking combinations varied by </w:t>
      </w:r>
      <w:r w:rsidR="00592181">
        <w:t>type of line</w:t>
      </w:r>
      <w:r w:rsidR="00C922BD">
        <w:t xml:space="preserve"> and extension</w:t>
      </w:r>
      <w:r w:rsidR="009535CB">
        <w:t xml:space="preserve"> including 1) broken line that ended prior to the taper</w:t>
      </w:r>
      <w:r w:rsidR="00A6763A">
        <w:t xml:space="preserve">, 2) dotted line that ended prior to the taper, and 3) </w:t>
      </w:r>
      <w:r w:rsidR="00767650">
        <w:t xml:space="preserve">a broken line that is changed to a dotted lane line and continued to the start of the taper. </w:t>
      </w:r>
      <w:r w:rsidR="004166A8">
        <w:t xml:space="preserve">Each of </w:t>
      </w:r>
      <w:r w:rsidR="0008243B">
        <w:t xml:space="preserve">these scenarios were also presented with and without a solid white line adjacent to the broken/dotted line. </w:t>
      </w:r>
      <w:r w:rsidR="00DA5C2F">
        <w:t xml:space="preserve">Participants viewed the scenarios and were asked several questions pertaining to comprehension. </w:t>
      </w:r>
      <w:r w:rsidR="00A84A4A">
        <w:t xml:space="preserve">The authors provided several </w:t>
      </w:r>
      <w:r w:rsidR="00B71761">
        <w:t xml:space="preserve">overarching </w:t>
      </w:r>
      <w:r w:rsidR="00A84A4A">
        <w:t>conclusions including:</w:t>
      </w:r>
    </w:p>
    <w:p w14:paraId="1A77E606" w14:textId="1AC993DF" w:rsidR="00B71761" w:rsidRDefault="00A84A4A" w:rsidP="00A84A4A">
      <w:pPr>
        <w:pStyle w:val="ListParagraph"/>
        <w:numPr>
          <w:ilvl w:val="0"/>
          <w:numId w:val="21"/>
        </w:numPr>
      </w:pPr>
      <w:r>
        <w:t xml:space="preserve">The addition of a solid white line </w:t>
      </w:r>
      <w:r w:rsidR="00B71761">
        <w:t>may result in:</w:t>
      </w:r>
    </w:p>
    <w:p w14:paraId="4B92A904" w14:textId="77777777" w:rsidR="00B71761" w:rsidRDefault="00B71761" w:rsidP="00B71761">
      <w:pPr>
        <w:pStyle w:val="ListParagraph"/>
        <w:numPr>
          <w:ilvl w:val="1"/>
          <w:numId w:val="21"/>
        </w:numPr>
      </w:pPr>
      <w:r>
        <w:t>Earlier lane changes</w:t>
      </w:r>
    </w:p>
    <w:p w14:paraId="57EDEE5E" w14:textId="77777777" w:rsidR="007C4D7C" w:rsidRDefault="00B71761" w:rsidP="00B71761">
      <w:pPr>
        <w:pStyle w:val="ListParagraph"/>
        <w:numPr>
          <w:ilvl w:val="1"/>
          <w:numId w:val="21"/>
        </w:numPr>
      </w:pPr>
      <w:r>
        <w:t>An understanding that drivers in an adjacent lane should not move into</w:t>
      </w:r>
      <w:r w:rsidR="007C4D7C">
        <w:t xml:space="preserve"> a lane that is about to terminate</w:t>
      </w:r>
    </w:p>
    <w:p w14:paraId="703588F3" w14:textId="77777777" w:rsidR="007C4D7C" w:rsidRDefault="007C4D7C" w:rsidP="00B71761">
      <w:pPr>
        <w:pStyle w:val="ListParagraph"/>
        <w:numPr>
          <w:ilvl w:val="1"/>
          <w:numId w:val="21"/>
        </w:numPr>
      </w:pPr>
      <w:r>
        <w:t>An understanding of drivers in the adjacent lane that they should expect merging</w:t>
      </w:r>
    </w:p>
    <w:p w14:paraId="7315FE38" w14:textId="1BEA7DEF" w:rsidR="00A84A4A" w:rsidRDefault="007C4D7C" w:rsidP="007C4D7C">
      <w:pPr>
        <w:pStyle w:val="ListParagraph"/>
        <w:numPr>
          <w:ilvl w:val="0"/>
          <w:numId w:val="21"/>
        </w:numPr>
      </w:pPr>
      <w:r>
        <w:t xml:space="preserve">Dotted lines </w:t>
      </w:r>
      <w:r w:rsidR="00A44D0C">
        <w:t xml:space="preserve">(as compared to broken lines) resulted in greater understanding </w:t>
      </w:r>
      <w:r w:rsidR="00DF4FB5">
        <w:t xml:space="preserve">that a lane is about to end. </w:t>
      </w:r>
    </w:p>
    <w:p w14:paraId="7F364C4B" w14:textId="3B84D20D" w:rsidR="00DF4FB5" w:rsidRDefault="00A45A50" w:rsidP="007C4D7C">
      <w:pPr>
        <w:pStyle w:val="ListParagraph"/>
        <w:numPr>
          <w:ilvl w:val="0"/>
          <w:numId w:val="21"/>
        </w:numPr>
      </w:pPr>
      <w:r>
        <w:t>Subjective</w:t>
      </w:r>
      <w:r w:rsidR="00CB17F8">
        <w:t>/perceived effectiveness of</w:t>
      </w:r>
      <w:r w:rsidR="00DF4FB5">
        <w:t xml:space="preserve"> the </w:t>
      </w:r>
      <w:r w:rsidR="00CB17F8">
        <w:t xml:space="preserve">addition of the </w:t>
      </w:r>
      <w:r w:rsidR="00DF4FB5">
        <w:t>solid white line</w:t>
      </w:r>
      <w:r>
        <w:t xml:space="preserve"> in indicating a lane reduction. </w:t>
      </w:r>
    </w:p>
    <w:p w14:paraId="1A14C460" w14:textId="0E73F0CD" w:rsidR="00CB17F8" w:rsidRDefault="003F4848" w:rsidP="007C4D7C">
      <w:pPr>
        <w:pStyle w:val="ListParagraph"/>
        <w:numPr>
          <w:ilvl w:val="0"/>
          <w:numId w:val="21"/>
        </w:numPr>
      </w:pPr>
      <w:r>
        <w:t xml:space="preserve">Subjective/perceived effectiveness of dotted lines (over broken lines). </w:t>
      </w:r>
    </w:p>
    <w:p w14:paraId="6F32B260" w14:textId="7A1FD4A5" w:rsidR="003F4848" w:rsidRDefault="003F4848" w:rsidP="007C4D7C">
      <w:pPr>
        <w:pStyle w:val="ListParagraph"/>
        <w:numPr>
          <w:ilvl w:val="0"/>
          <w:numId w:val="21"/>
        </w:numPr>
      </w:pPr>
      <w:r>
        <w:t>Termination of the markings likely acts as a cue to change lanes.</w:t>
      </w:r>
    </w:p>
    <w:p w14:paraId="36A32558" w14:textId="1EE20E20" w:rsidR="00B853CD" w:rsidRPr="00E05839" w:rsidRDefault="00E414F2" w:rsidP="00E05839">
      <w:r>
        <w:t>The authors recommended that the MUTCD allow the usage of the dotted line in place of the broken line</w:t>
      </w:r>
      <w:r w:rsidR="00181968">
        <w:t xml:space="preserve">, but recommended further study using driving simulation or real-world testing. </w:t>
      </w:r>
    </w:p>
    <w:bookmarkEnd w:id="3"/>
    <w:p w14:paraId="538D756C" w14:textId="77777777" w:rsidR="00547162" w:rsidRDefault="00547162" w:rsidP="00033A19">
      <w:pPr>
        <w:pStyle w:val="ListParagraph"/>
        <w:rPr>
          <w:b/>
          <w:bCs/>
        </w:rPr>
      </w:pPr>
    </w:p>
    <w:p w14:paraId="253A48CB" w14:textId="6FE88146" w:rsidR="00DB4AC8" w:rsidRPr="00B5667B" w:rsidRDefault="00DB4AC8" w:rsidP="00033A19">
      <w:pPr>
        <w:pStyle w:val="ListParagraph"/>
        <w:rPr>
          <w:b/>
          <w:bCs/>
        </w:rPr>
      </w:pPr>
      <w:bookmarkStart w:id="4" w:name="_Hlk152578435"/>
      <w:r w:rsidRPr="00B5667B">
        <w:rPr>
          <w:b/>
          <w:bCs/>
        </w:rPr>
        <w:lastRenderedPageBreak/>
        <w:t>Potential Research Approach</w:t>
      </w:r>
    </w:p>
    <w:p w14:paraId="4DF9291A" w14:textId="26569DE0" w:rsidR="006D3A2D" w:rsidRDefault="004C1E65" w:rsidP="00D43CDD">
      <w:r w:rsidRPr="00B5667B">
        <w:t>The general approach to the research has been identified as</w:t>
      </w:r>
      <w:r w:rsidR="00D43CDD">
        <w:t xml:space="preserve"> a </w:t>
      </w:r>
      <w:r w:rsidR="006D3A2D">
        <w:t xml:space="preserve">field study in which varying pavement markings in merge areas are evaluated based on driver behavior. </w:t>
      </w:r>
    </w:p>
    <w:bookmarkEnd w:id="4"/>
    <w:p w14:paraId="387573FA" w14:textId="39248B21" w:rsidR="000A0011" w:rsidRDefault="00817866" w:rsidP="00483F5C">
      <w:pPr>
        <w:pStyle w:val="ListParagraph"/>
      </w:pPr>
      <w:r>
        <w:t xml:space="preserve">Previous research suggests that lane reduction marking approaches influence driver perception, however the authors recommended further study using a driving simulator or real-world testing (Federal Highway Administration, 2023b). </w:t>
      </w:r>
      <w:bookmarkStart w:id="5" w:name="_Hlk152578499"/>
      <w:r w:rsidR="003072C1">
        <w:t xml:space="preserve">The behaviors to be evaluated </w:t>
      </w:r>
      <w:r w:rsidR="00557F2A">
        <w:t>relative to</w:t>
      </w:r>
      <w:r w:rsidR="003072C1">
        <w:t xml:space="preserve"> </w:t>
      </w:r>
      <w:r w:rsidR="0096088D">
        <w:t>p</w:t>
      </w:r>
      <w:r w:rsidR="003072C1">
        <w:t xml:space="preserve">avement </w:t>
      </w:r>
      <w:r w:rsidR="0096088D">
        <w:t>m</w:t>
      </w:r>
      <w:r w:rsidR="003072C1">
        <w:t xml:space="preserve">arkings in </w:t>
      </w:r>
      <w:r w:rsidR="0096088D">
        <w:t>m</w:t>
      </w:r>
      <w:r w:rsidR="003072C1">
        <w:t xml:space="preserve">erge </w:t>
      </w:r>
      <w:r w:rsidR="0096088D">
        <w:t>a</w:t>
      </w:r>
      <w:r w:rsidR="003072C1">
        <w:t xml:space="preserve">reas </w:t>
      </w:r>
      <w:r w:rsidR="00BB3E67">
        <w:t xml:space="preserve">can be influenced by </w:t>
      </w:r>
      <w:r w:rsidR="00557F2A">
        <w:t>other factors such as driver states (e.g., distracted, in a hurry, etc.), traffic, vehicle speeds</w:t>
      </w:r>
      <w:r w:rsidR="000A0011">
        <w:t xml:space="preserve">, etc., the complexities of which cannot be naturally recreated in a driving simulator. As such, a field study that captures natural driving behavior would be the most effective approach to capture actual behavior changes and potential safety benefits in response to the pavement markings being tested. </w:t>
      </w:r>
      <w:bookmarkEnd w:id="5"/>
    </w:p>
    <w:p w14:paraId="1D2E7E41" w14:textId="77777777" w:rsidR="00483F5C" w:rsidRPr="00B5667B" w:rsidRDefault="00483F5C" w:rsidP="00483F5C">
      <w:pPr>
        <w:pStyle w:val="ListParagraph"/>
      </w:pPr>
    </w:p>
    <w:p w14:paraId="502578CA" w14:textId="77777777" w:rsidR="006D3A2D" w:rsidRDefault="00DB4AC8" w:rsidP="006D3A2D">
      <w:pPr>
        <w:pStyle w:val="ListParagraph"/>
        <w:rPr>
          <w:i/>
        </w:rPr>
      </w:pPr>
      <w:bookmarkStart w:id="6" w:name="_Hlk152578525"/>
      <w:r w:rsidRPr="00B5667B">
        <w:rPr>
          <w:i/>
        </w:rPr>
        <w:t xml:space="preserve">Task 1 – </w:t>
      </w:r>
      <w:r w:rsidR="00685BA2" w:rsidRPr="00B5667B">
        <w:rPr>
          <w:i/>
        </w:rPr>
        <w:t xml:space="preserve">Kick-off Meeting and </w:t>
      </w:r>
      <w:r w:rsidRPr="00B5667B">
        <w:rPr>
          <w:i/>
        </w:rPr>
        <w:t>P</w:t>
      </w:r>
      <w:r w:rsidR="004C1BBD">
        <w:rPr>
          <w:i/>
        </w:rPr>
        <w:t>roject Management</w:t>
      </w:r>
    </w:p>
    <w:p w14:paraId="63C5D210" w14:textId="6257CE13" w:rsidR="00DB4AC8" w:rsidRDefault="00685BA2" w:rsidP="006D3A2D">
      <w:pPr>
        <w:pStyle w:val="ListParagraph"/>
        <w:rPr>
          <w:rFonts w:cs="Times New Roman"/>
        </w:rPr>
      </w:pPr>
      <w:r w:rsidRPr="00B5667B">
        <w:rPr>
          <w:rFonts w:cs="Times New Roman"/>
        </w:rPr>
        <w:t>Researchers would attend a kickoff meeting with</w:t>
      </w:r>
      <w:r w:rsidR="004C1BBD">
        <w:rPr>
          <w:rFonts w:cs="Times New Roman"/>
        </w:rPr>
        <w:t xml:space="preserve"> FHWA and</w:t>
      </w:r>
      <w:r w:rsidRPr="00B5667B">
        <w:rPr>
          <w:rFonts w:cs="Times New Roman"/>
        </w:rPr>
        <w:t xml:space="preserve"> the TCD PFS panel. </w:t>
      </w:r>
      <w:r w:rsidR="00D43CDD">
        <w:rPr>
          <w:rFonts w:cs="Times New Roman"/>
        </w:rPr>
        <w:t xml:space="preserve">The research team will work with the TCD PFS and other stakeholders to </w:t>
      </w:r>
      <w:r w:rsidR="002C3AA1">
        <w:rPr>
          <w:rFonts w:cs="Times New Roman"/>
        </w:rPr>
        <w:t>ensure a common understanding of the research objective</w:t>
      </w:r>
      <w:r w:rsidR="00645818">
        <w:rPr>
          <w:rFonts w:cs="Times New Roman"/>
        </w:rPr>
        <w:t xml:space="preserve"> and research questions. </w:t>
      </w:r>
    </w:p>
    <w:bookmarkEnd w:id="6"/>
    <w:p w14:paraId="7ED89D53" w14:textId="77777777" w:rsidR="006D3A2D" w:rsidRPr="006D3A2D" w:rsidRDefault="006D3A2D" w:rsidP="006D3A2D">
      <w:pPr>
        <w:pStyle w:val="ListParagraph"/>
        <w:rPr>
          <w:i/>
        </w:rPr>
      </w:pPr>
    </w:p>
    <w:p w14:paraId="7CB512CD" w14:textId="1E2A5809" w:rsidR="004B5D8D" w:rsidRDefault="00F23686" w:rsidP="00033A19">
      <w:pPr>
        <w:pStyle w:val="ListParagraph"/>
        <w:rPr>
          <w:i/>
        </w:rPr>
      </w:pPr>
      <w:bookmarkStart w:id="7" w:name="_Hlk152578538"/>
      <w:r w:rsidRPr="00B5667B">
        <w:rPr>
          <w:i/>
        </w:rPr>
        <w:t xml:space="preserve">Task 2 – </w:t>
      </w:r>
      <w:r w:rsidR="004B5D8D">
        <w:rPr>
          <w:i/>
        </w:rPr>
        <w:t xml:space="preserve">Literature </w:t>
      </w:r>
      <w:r w:rsidR="004C1BBD">
        <w:rPr>
          <w:i/>
        </w:rPr>
        <w:t xml:space="preserve">and State of the Practice </w:t>
      </w:r>
      <w:r w:rsidR="004B5D8D">
        <w:rPr>
          <w:i/>
        </w:rPr>
        <w:t>Review</w:t>
      </w:r>
    </w:p>
    <w:p w14:paraId="00233554" w14:textId="0FDDD978" w:rsidR="00EE00CF" w:rsidRDefault="004B5D8D" w:rsidP="00033A19">
      <w:pPr>
        <w:pStyle w:val="ListParagraph"/>
        <w:rPr>
          <w:iCs/>
        </w:rPr>
      </w:pPr>
      <w:r>
        <w:rPr>
          <w:iCs/>
        </w:rPr>
        <w:t xml:space="preserve">The research team will review and synthesize literature regarding research that has been performed on </w:t>
      </w:r>
      <w:r w:rsidR="006D3A2D">
        <w:rPr>
          <w:iCs/>
        </w:rPr>
        <w:t>pavement markings in merge areas</w:t>
      </w:r>
      <w:r w:rsidR="00872E9B">
        <w:rPr>
          <w:iCs/>
        </w:rPr>
        <w:t xml:space="preserve">. </w:t>
      </w:r>
      <w:r>
        <w:rPr>
          <w:iCs/>
        </w:rPr>
        <w:t xml:space="preserve">Additionally, current practices will be </w:t>
      </w:r>
      <w:r w:rsidR="004C1BBD">
        <w:rPr>
          <w:iCs/>
        </w:rPr>
        <w:t xml:space="preserve">gathered from the TCD PFS members, at a minimum, and </w:t>
      </w:r>
      <w:r>
        <w:rPr>
          <w:iCs/>
        </w:rPr>
        <w:t xml:space="preserve">summarized.  </w:t>
      </w:r>
    </w:p>
    <w:bookmarkEnd w:id="7"/>
    <w:p w14:paraId="73A9DC90" w14:textId="77777777" w:rsidR="004B5D8D" w:rsidRDefault="004B5D8D" w:rsidP="00033A19">
      <w:pPr>
        <w:pStyle w:val="ListParagraph"/>
        <w:rPr>
          <w:i/>
        </w:rPr>
      </w:pPr>
    </w:p>
    <w:p w14:paraId="2AEF6507" w14:textId="63ACC7AD" w:rsidR="00F23686" w:rsidRPr="00B5667B" w:rsidRDefault="004B5D8D" w:rsidP="00033A19">
      <w:pPr>
        <w:pStyle w:val="ListParagraph"/>
        <w:rPr>
          <w:i/>
        </w:rPr>
      </w:pPr>
      <w:bookmarkStart w:id="8" w:name="_Hlk152578604"/>
      <w:r>
        <w:rPr>
          <w:i/>
        </w:rPr>
        <w:t xml:space="preserve">Task 3 – </w:t>
      </w:r>
      <w:r w:rsidR="00F23686" w:rsidRPr="00B5667B">
        <w:rPr>
          <w:i/>
        </w:rPr>
        <w:t>Research Plan Development</w:t>
      </w:r>
    </w:p>
    <w:p w14:paraId="0F18BBEF" w14:textId="33718CD5" w:rsidR="0096088D" w:rsidRDefault="00F23686" w:rsidP="00033A19">
      <w:pPr>
        <w:pStyle w:val="ListParagraph"/>
        <w:rPr>
          <w:rFonts w:cs="Times New Roman"/>
        </w:rPr>
      </w:pPr>
      <w:r w:rsidRPr="00B5667B">
        <w:rPr>
          <w:rFonts w:cs="Times New Roman"/>
        </w:rPr>
        <w:t xml:space="preserve">The research team will work with the </w:t>
      </w:r>
      <w:r w:rsidR="004C1BBD">
        <w:rPr>
          <w:rFonts w:cs="Times New Roman"/>
        </w:rPr>
        <w:t xml:space="preserve">TOCOR, </w:t>
      </w:r>
      <w:r w:rsidRPr="00B5667B">
        <w:rPr>
          <w:rFonts w:cs="Times New Roman"/>
        </w:rPr>
        <w:t xml:space="preserve">TCD PFS, MUTCD team, and other stakeholders to select </w:t>
      </w:r>
      <w:r w:rsidR="002347F7">
        <w:rPr>
          <w:rFonts w:cs="Times New Roman"/>
        </w:rPr>
        <w:t xml:space="preserve">the specific pavement marking patterns that will be evaluated and refine the characteristics of candidate locations that will be considered. </w:t>
      </w:r>
      <w:r w:rsidR="0096088D">
        <w:rPr>
          <w:rFonts w:cs="Times New Roman"/>
        </w:rPr>
        <w:t>This</w:t>
      </w:r>
      <w:r w:rsidR="002347F7">
        <w:rPr>
          <w:rFonts w:cs="Times New Roman"/>
        </w:rPr>
        <w:t xml:space="preserve"> </w:t>
      </w:r>
      <w:r w:rsidR="00DE3E0D">
        <w:rPr>
          <w:rFonts w:cs="Times New Roman"/>
        </w:rPr>
        <w:t>would</w:t>
      </w:r>
      <w:r w:rsidR="00EE00CF">
        <w:rPr>
          <w:rFonts w:cs="Times New Roman"/>
        </w:rPr>
        <w:t xml:space="preserve"> involve considering varying applications of pavement markings including merge arrows (presence/absence, number, </w:t>
      </w:r>
      <w:r w:rsidR="005977B1">
        <w:rPr>
          <w:rFonts w:cs="Times New Roman"/>
        </w:rPr>
        <w:t>placement, size</w:t>
      </w:r>
      <w:r w:rsidR="00EE00CF">
        <w:rPr>
          <w:rFonts w:cs="Times New Roman"/>
        </w:rPr>
        <w:t>) and dotted lines (</w:t>
      </w:r>
      <w:r w:rsidR="003F7EC7">
        <w:rPr>
          <w:rFonts w:cs="Times New Roman"/>
        </w:rPr>
        <w:t>length/extension</w:t>
      </w:r>
      <w:r w:rsidR="00EE00CF">
        <w:rPr>
          <w:rFonts w:cs="Times New Roman"/>
        </w:rPr>
        <w:t xml:space="preserve"> and width). It would also involve considering the type of merge scenario</w:t>
      </w:r>
      <w:r w:rsidR="00DE3E0D">
        <w:rPr>
          <w:rFonts w:cs="Times New Roman"/>
        </w:rPr>
        <w:t>(s) to be evaluated</w:t>
      </w:r>
      <w:r w:rsidR="00EE00CF">
        <w:rPr>
          <w:rFonts w:cs="Times New Roman"/>
        </w:rPr>
        <w:t xml:space="preserve"> (e.g.,</w:t>
      </w:r>
      <w:r w:rsidR="00DE3E0D">
        <w:rPr>
          <w:rFonts w:cs="Times New Roman"/>
        </w:rPr>
        <w:t xml:space="preserve"> parallel entrance ramps, tapered entrance ramps, lane </w:t>
      </w:r>
      <w:r w:rsidR="003F7EC7">
        <w:rPr>
          <w:rFonts w:cs="Times New Roman"/>
        </w:rPr>
        <w:t>reduction</w:t>
      </w:r>
      <w:r w:rsidR="00EE00CF">
        <w:rPr>
          <w:rFonts w:cs="Times New Roman"/>
        </w:rPr>
        <w:t xml:space="preserve">) and other relevant roadway characteristics. </w:t>
      </w:r>
      <w:r w:rsidR="0096088D">
        <w:rPr>
          <w:rFonts w:cs="Times New Roman"/>
        </w:rPr>
        <w:t xml:space="preserve">The dependent variables (e.g., merge location, lane utilization, travel time, etc.) and methodology will be described in the research plan. </w:t>
      </w:r>
      <w:r w:rsidR="0096088D">
        <w:t>The research team will also consider a comparison of vehicle speeds between the entrance ramp and the right lane, or another appropriate method, to determine how merges are occurring.</w:t>
      </w:r>
    </w:p>
    <w:bookmarkEnd w:id="8"/>
    <w:p w14:paraId="1E6090B5" w14:textId="77777777" w:rsidR="005A7CBF" w:rsidRDefault="005A7CBF" w:rsidP="00033A19">
      <w:pPr>
        <w:pStyle w:val="ListParagraph"/>
      </w:pPr>
    </w:p>
    <w:p w14:paraId="79D49401" w14:textId="0898C3A7" w:rsidR="005A7CBF" w:rsidRDefault="00F23686" w:rsidP="00033A19">
      <w:pPr>
        <w:pStyle w:val="ListParagraph"/>
        <w:rPr>
          <w:rFonts w:cs="Times New Roman"/>
        </w:rPr>
      </w:pPr>
      <w:bookmarkStart w:id="9" w:name="_Hlk152578636"/>
      <w:r w:rsidRPr="00B5667B">
        <w:rPr>
          <w:rFonts w:cs="Times New Roman"/>
        </w:rPr>
        <w:t>Based on inputs from the kickoff meeting and stakeholder coordination</w:t>
      </w:r>
      <w:r w:rsidR="004C1BBD">
        <w:rPr>
          <w:rFonts w:cs="Times New Roman"/>
        </w:rPr>
        <w:t>,</w:t>
      </w:r>
      <w:r w:rsidR="006D1973">
        <w:rPr>
          <w:rFonts w:cs="Times New Roman"/>
        </w:rPr>
        <w:t xml:space="preserve"> as well as findings of the literature review</w:t>
      </w:r>
      <w:r w:rsidRPr="00B5667B">
        <w:rPr>
          <w:rFonts w:cs="Times New Roman"/>
        </w:rPr>
        <w:t xml:space="preserve">, the research team will develop and submit a research plan </w:t>
      </w:r>
      <w:r w:rsidR="005A7CBF">
        <w:rPr>
          <w:rFonts w:cs="Times New Roman"/>
        </w:rPr>
        <w:t xml:space="preserve">specifying the </w:t>
      </w:r>
      <w:r w:rsidR="002347F7">
        <w:rPr>
          <w:rFonts w:cs="Times New Roman"/>
        </w:rPr>
        <w:t xml:space="preserve">pavement markings and methodology that will be used for conducting the study. </w:t>
      </w:r>
    </w:p>
    <w:bookmarkEnd w:id="9"/>
    <w:p w14:paraId="22BC3118" w14:textId="77777777" w:rsidR="00F23686" w:rsidRPr="00B5667B" w:rsidRDefault="00F23686" w:rsidP="00033A19">
      <w:pPr>
        <w:pStyle w:val="ListParagraph"/>
        <w:rPr>
          <w:i/>
        </w:rPr>
      </w:pPr>
    </w:p>
    <w:p w14:paraId="18971EFB" w14:textId="39894273" w:rsidR="006D1973" w:rsidRDefault="00DB4AC8" w:rsidP="00033A19">
      <w:pPr>
        <w:pStyle w:val="ListParagraph"/>
        <w:rPr>
          <w:i/>
        </w:rPr>
      </w:pPr>
      <w:bookmarkStart w:id="10" w:name="_Hlk152578645"/>
      <w:r w:rsidRPr="00B5667B">
        <w:rPr>
          <w:i/>
        </w:rPr>
        <w:t xml:space="preserve">Task </w:t>
      </w:r>
      <w:r w:rsidR="006D1973">
        <w:rPr>
          <w:i/>
        </w:rPr>
        <w:t>4</w:t>
      </w:r>
      <w:r w:rsidR="002C6939" w:rsidRPr="00B5667B">
        <w:rPr>
          <w:i/>
        </w:rPr>
        <w:t xml:space="preserve"> </w:t>
      </w:r>
      <w:r w:rsidRPr="00B5667B">
        <w:rPr>
          <w:i/>
        </w:rPr>
        <w:t>–</w:t>
      </w:r>
      <w:r w:rsidR="00805AA2">
        <w:rPr>
          <w:i/>
        </w:rPr>
        <w:t xml:space="preserve"> Optional </w:t>
      </w:r>
      <w:r w:rsidR="00B9547B">
        <w:rPr>
          <w:i/>
        </w:rPr>
        <w:t xml:space="preserve">Laboratory </w:t>
      </w:r>
      <w:r w:rsidR="00EE00CF">
        <w:rPr>
          <w:i/>
        </w:rPr>
        <w:t xml:space="preserve">Recognition Testing </w:t>
      </w:r>
      <w:r w:rsidR="00B9547B">
        <w:rPr>
          <w:i/>
        </w:rPr>
        <w:t>(</w:t>
      </w:r>
      <w:r w:rsidR="0096088D">
        <w:rPr>
          <w:i/>
        </w:rPr>
        <w:t>if</w:t>
      </w:r>
      <w:r w:rsidR="00B9547B">
        <w:rPr>
          <w:i/>
        </w:rPr>
        <w:t xml:space="preserve"> needed)</w:t>
      </w:r>
    </w:p>
    <w:p w14:paraId="1B072C46" w14:textId="2A02D0DA" w:rsidR="006D1973" w:rsidRPr="006F3CB3" w:rsidRDefault="00B9547B" w:rsidP="00033A19">
      <w:pPr>
        <w:pStyle w:val="ListParagraph"/>
        <w:rPr>
          <w:iCs/>
        </w:rPr>
      </w:pPr>
      <w:r>
        <w:rPr>
          <w:iCs/>
        </w:rPr>
        <w:t>If the Literature and State of the Practice Review and feedback from the TCD PFS do not sufficiently focus the scope of the research, then the research team may propose to conduct preliminary recognition testing to further narrow the variables to be tested in the field. The objective of the optional laboratory testing would be to determine the variables and/or levels of variables that are most likely to be noticeable in the field by motorists</w:t>
      </w:r>
      <w:r w:rsidR="00805AA2">
        <w:rPr>
          <w:iCs/>
        </w:rPr>
        <w:t xml:space="preserve">, thus narrowing the focus of the field study to increase the likelihood of gathering </w:t>
      </w:r>
      <w:r w:rsidR="00805AA2">
        <w:rPr>
          <w:iCs/>
        </w:rPr>
        <w:lastRenderedPageBreak/>
        <w:t xml:space="preserve">useful information.  The research team would refine the research plan for the field study based on the findings of the laboratory testing, if conducted. </w:t>
      </w:r>
    </w:p>
    <w:bookmarkEnd w:id="10"/>
    <w:p w14:paraId="10146336" w14:textId="77777777" w:rsidR="00547162" w:rsidRDefault="00547162" w:rsidP="00033A19">
      <w:pPr>
        <w:pStyle w:val="ListParagraph"/>
        <w:rPr>
          <w:i/>
        </w:rPr>
      </w:pPr>
    </w:p>
    <w:p w14:paraId="37189378" w14:textId="50C671B8" w:rsidR="00DB4AC8" w:rsidRPr="00B5667B" w:rsidRDefault="006D1973" w:rsidP="0096088D">
      <w:pPr>
        <w:pStyle w:val="ListParagraph"/>
        <w:spacing w:after="0"/>
        <w:rPr>
          <w:i/>
        </w:rPr>
      </w:pPr>
      <w:bookmarkStart w:id="11" w:name="_Hlk152578918"/>
      <w:r>
        <w:rPr>
          <w:i/>
        </w:rPr>
        <w:t xml:space="preserve">Task 5 – </w:t>
      </w:r>
      <w:r w:rsidR="00AB4F9A">
        <w:rPr>
          <w:i/>
        </w:rPr>
        <w:t xml:space="preserve">Field </w:t>
      </w:r>
      <w:r w:rsidR="00D43CDD">
        <w:rPr>
          <w:i/>
        </w:rPr>
        <w:t xml:space="preserve">Site </w:t>
      </w:r>
      <w:r w:rsidR="00805AA2">
        <w:rPr>
          <w:i/>
        </w:rPr>
        <w:t>Selection and</w:t>
      </w:r>
      <w:r w:rsidR="00D43CDD">
        <w:rPr>
          <w:i/>
        </w:rPr>
        <w:t xml:space="preserve"> Preparation</w:t>
      </w:r>
    </w:p>
    <w:p w14:paraId="0F0FED15" w14:textId="491303F3" w:rsidR="00805AA2" w:rsidRDefault="00805AA2" w:rsidP="00033A19">
      <w:r>
        <w:t xml:space="preserve">Once the research plan is finalized, </w:t>
      </w:r>
      <w:r w:rsidR="006E6397">
        <w:t xml:space="preserve">the research team will identify appropriate field locations (or sites) that meet the criteria identified in the research plan and enable the collection of sufficient data to address the research questions. </w:t>
      </w:r>
    </w:p>
    <w:p w14:paraId="0DE46E6D" w14:textId="4905B64A" w:rsidR="00DB4AC8" w:rsidRPr="00B5667B" w:rsidRDefault="00DB4AC8" w:rsidP="0096088D">
      <w:pPr>
        <w:pStyle w:val="ListParagraph"/>
        <w:spacing w:after="0"/>
        <w:rPr>
          <w:i/>
        </w:rPr>
      </w:pPr>
      <w:bookmarkStart w:id="12" w:name="_Hlk152578977"/>
      <w:bookmarkEnd w:id="11"/>
      <w:r w:rsidRPr="00B5667B">
        <w:rPr>
          <w:i/>
        </w:rPr>
        <w:t xml:space="preserve">Task </w:t>
      </w:r>
      <w:r w:rsidR="00571110">
        <w:rPr>
          <w:i/>
        </w:rPr>
        <w:t>6</w:t>
      </w:r>
      <w:r w:rsidRPr="00B5667B">
        <w:rPr>
          <w:i/>
        </w:rPr>
        <w:t xml:space="preserve"> – Data Collection &amp; Analysis</w:t>
      </w:r>
    </w:p>
    <w:p w14:paraId="6872E47F" w14:textId="26349738" w:rsidR="006E6397" w:rsidRDefault="00DB4AC8" w:rsidP="00033A19">
      <w:r w:rsidRPr="00B5667B">
        <w:t xml:space="preserve">The research team will collect and analyze data based on the </w:t>
      </w:r>
      <w:r w:rsidR="0081050F">
        <w:t xml:space="preserve">approved, </w:t>
      </w:r>
      <w:r w:rsidRPr="00B5667B">
        <w:t xml:space="preserve">final research plan. </w:t>
      </w:r>
      <w:r w:rsidR="00B8647C">
        <w:t xml:space="preserve">This will involve the collection of driving behavior in response to the various pavement marking patterns to be tested. </w:t>
      </w:r>
    </w:p>
    <w:p w14:paraId="6700455A" w14:textId="39409D69" w:rsidR="00DB4AC8" w:rsidRPr="00B5667B" w:rsidRDefault="00DB4AC8" w:rsidP="0096088D">
      <w:pPr>
        <w:pStyle w:val="ListParagraph"/>
        <w:spacing w:after="0"/>
        <w:rPr>
          <w:i/>
        </w:rPr>
      </w:pPr>
      <w:bookmarkStart w:id="13" w:name="_Hlk152579226"/>
      <w:bookmarkEnd w:id="12"/>
      <w:r w:rsidRPr="00B5667B">
        <w:rPr>
          <w:i/>
        </w:rPr>
        <w:t xml:space="preserve">Task </w:t>
      </w:r>
      <w:r w:rsidR="00571110">
        <w:rPr>
          <w:i/>
        </w:rPr>
        <w:t>7</w:t>
      </w:r>
      <w:r w:rsidRPr="00B5667B">
        <w:rPr>
          <w:i/>
        </w:rPr>
        <w:t xml:space="preserve"> – Final Report</w:t>
      </w:r>
      <w:r w:rsidR="002C6939" w:rsidRPr="00B5667B">
        <w:rPr>
          <w:i/>
        </w:rPr>
        <w:t xml:space="preserve"> and Presentation</w:t>
      </w:r>
    </w:p>
    <w:p w14:paraId="10717DCB" w14:textId="72D003D1" w:rsidR="00DB4AC8" w:rsidRPr="003F7EC7" w:rsidRDefault="0081050F" w:rsidP="00033A19">
      <w:r w:rsidRPr="003F7EC7">
        <w:rPr>
          <w:rFonts w:cs="Times New Roman"/>
        </w:rPr>
        <w:t>The research team will develop a final report that describes the research approach and results and provides a discussion of the findings.</w:t>
      </w:r>
      <w:r w:rsidR="00DB4AC8" w:rsidRPr="003F7EC7">
        <w:t xml:space="preserve"> </w:t>
      </w:r>
      <w:r w:rsidR="002C6939" w:rsidRPr="003F7EC7">
        <w:rPr>
          <w:rFonts w:cs="Times New Roman"/>
        </w:rPr>
        <w:t>The team will present their findings to the TCD PFS members.</w:t>
      </w:r>
    </w:p>
    <w:p w14:paraId="6BD190E0" w14:textId="1E56E209" w:rsidR="00DB4AC8" w:rsidRPr="00B5667B" w:rsidRDefault="00DB4AC8" w:rsidP="00033A19">
      <w:pPr>
        <w:pStyle w:val="ListParagraph"/>
        <w:rPr>
          <w:b/>
          <w:bCs/>
        </w:rPr>
      </w:pPr>
      <w:bookmarkStart w:id="14" w:name="_Hlk152579530"/>
      <w:bookmarkEnd w:id="13"/>
      <w:r w:rsidRPr="00B5667B">
        <w:rPr>
          <w:b/>
          <w:bCs/>
        </w:rPr>
        <w:t>Chance of Successful Evaluation</w:t>
      </w:r>
    </w:p>
    <w:bookmarkEnd w:id="14"/>
    <w:p w14:paraId="4F9E4DE2" w14:textId="7DB3EB84" w:rsidR="0097458A" w:rsidRDefault="00045668" w:rsidP="003E6E1E">
      <w:r>
        <w:t>High</w:t>
      </w:r>
    </w:p>
    <w:p w14:paraId="1C60203A" w14:textId="19AAC432" w:rsidR="00F14142" w:rsidRDefault="00F14142" w:rsidP="003E6E1E">
      <w:r>
        <w:t xml:space="preserve">There is a relatively high likelihood that a field study can determine the effects of </w:t>
      </w:r>
      <w:r w:rsidR="0096088D">
        <w:t>p</w:t>
      </w:r>
      <w:r>
        <w:t xml:space="preserve">avement </w:t>
      </w:r>
      <w:r w:rsidR="0096088D">
        <w:t>m</w:t>
      </w:r>
      <w:r>
        <w:t xml:space="preserve">arkings in </w:t>
      </w:r>
      <w:r w:rsidR="0096088D">
        <w:t>m</w:t>
      </w:r>
      <w:r>
        <w:t xml:space="preserve">erge </w:t>
      </w:r>
      <w:r w:rsidR="0096088D">
        <w:t>a</w:t>
      </w:r>
      <w:r>
        <w:t xml:space="preserve">reas on </w:t>
      </w:r>
      <w:r w:rsidR="003F7EC7">
        <w:t>m</w:t>
      </w:r>
      <w:r>
        <w:t>erging behavior. However, some of the biggest challenges with evaluating merging behavior are 1) the level of effort required to accurately reduce video data to capture and code the driver behaviors of interest and 2) control</w:t>
      </w:r>
      <w:r w:rsidR="003F7EC7">
        <w:t>ling</w:t>
      </w:r>
      <w:r>
        <w:t xml:space="preserve"> and/or account</w:t>
      </w:r>
      <w:r w:rsidR="003F7EC7">
        <w:t>ing</w:t>
      </w:r>
      <w:r>
        <w:t xml:space="preserve"> for</w:t>
      </w:r>
      <w:r w:rsidR="003F7EC7">
        <w:t xml:space="preserve"> (e.g., via statistical models)</w:t>
      </w:r>
      <w:r>
        <w:t xml:space="preserve"> </w:t>
      </w:r>
      <w:r w:rsidR="00262955">
        <w:t>traffic and roadway characteristics</w:t>
      </w:r>
      <w:r>
        <w:t xml:space="preserve"> that may influence merging behavior</w:t>
      </w:r>
      <w:r w:rsidR="00262955">
        <w:t xml:space="preserve">s </w:t>
      </w:r>
      <w:r w:rsidR="003F7EC7">
        <w:t>to</w:t>
      </w:r>
      <w:r w:rsidR="00262955">
        <w:t xml:space="preserve"> accurately identify the effects of the pavement markings. </w:t>
      </w:r>
    </w:p>
    <w:p w14:paraId="4BD222DE" w14:textId="26382CF6" w:rsidR="005A3037" w:rsidRDefault="000109CE" w:rsidP="00033A19">
      <w:pPr>
        <w:spacing w:after="0" w:line="240" w:lineRule="auto"/>
        <w:contextualSpacing/>
        <w:rPr>
          <w:rFonts w:cs="Times New Roman"/>
          <w:b/>
        </w:rPr>
      </w:pPr>
      <w:bookmarkStart w:id="15" w:name="_Hlk152579592"/>
      <w:r w:rsidRPr="00B5667B">
        <w:rPr>
          <w:rFonts w:cs="Times New Roman"/>
          <w:b/>
        </w:rPr>
        <w:t>References</w:t>
      </w:r>
    </w:p>
    <w:p w14:paraId="5421A6EB" w14:textId="77777777" w:rsidR="00B5667B" w:rsidRPr="00B5667B" w:rsidRDefault="00B5667B" w:rsidP="00033A19">
      <w:pPr>
        <w:spacing w:after="0" w:line="240" w:lineRule="auto"/>
        <w:contextualSpacing/>
        <w:rPr>
          <w:rFonts w:cs="Times New Roman"/>
          <w:b/>
        </w:rPr>
      </w:pPr>
    </w:p>
    <w:p w14:paraId="0C192FE6" w14:textId="22169A08" w:rsidR="00071DF3" w:rsidRDefault="00071DF3" w:rsidP="00033A19">
      <w:pPr>
        <w:pStyle w:val="EndNoteBibliography"/>
        <w:ind w:left="720" w:hanging="720"/>
        <w:rPr>
          <w:sz w:val="22"/>
        </w:rPr>
      </w:pPr>
      <w:r w:rsidRPr="00216145">
        <w:rPr>
          <w:sz w:val="22"/>
        </w:rPr>
        <w:t>Federal Highway Administration. Manual on Uniform Traffic Control Devices (MUTCD). U.S. Department of Transportation, Washington, D.C., 2009.</w:t>
      </w:r>
    </w:p>
    <w:bookmarkEnd w:id="0"/>
    <w:bookmarkEnd w:id="15"/>
    <w:p w14:paraId="7773D993" w14:textId="0E551AA9" w:rsidR="00960089" w:rsidRDefault="00960089" w:rsidP="00960089">
      <w:pPr>
        <w:pStyle w:val="EndNoteBibliography"/>
        <w:ind w:left="720" w:hanging="720"/>
        <w:rPr>
          <w:sz w:val="22"/>
        </w:rPr>
      </w:pPr>
      <w:r>
        <w:rPr>
          <w:sz w:val="22"/>
        </w:rPr>
        <w:t>Briese, M</w:t>
      </w:r>
      <w:r w:rsidRPr="00216145">
        <w:rPr>
          <w:sz w:val="22"/>
        </w:rPr>
        <w:t>. (200</w:t>
      </w:r>
      <w:r>
        <w:rPr>
          <w:sz w:val="22"/>
        </w:rPr>
        <w:t>3</w:t>
      </w:r>
      <w:r w:rsidRPr="00216145">
        <w:rPr>
          <w:sz w:val="22"/>
        </w:rPr>
        <w:t xml:space="preserve">). </w:t>
      </w:r>
      <w:r>
        <w:rPr>
          <w:sz w:val="22"/>
        </w:rPr>
        <w:t>Evaluation of Innovative Pavement Markings with Applications in Work Zones</w:t>
      </w:r>
      <w:r w:rsidRPr="00216145">
        <w:rPr>
          <w:sz w:val="22"/>
        </w:rPr>
        <w:t xml:space="preserve">. </w:t>
      </w:r>
      <w:r>
        <w:rPr>
          <w:sz w:val="22"/>
        </w:rPr>
        <w:t>Minnesota Department of Transportation. Office of Traffic, Security, and Operations.</w:t>
      </w:r>
    </w:p>
    <w:p w14:paraId="179B180C" w14:textId="11E1BCF2" w:rsidR="00960089" w:rsidRPr="00216145" w:rsidRDefault="00960089" w:rsidP="00960089">
      <w:pPr>
        <w:pStyle w:val="EndNoteBibliography"/>
        <w:ind w:left="720" w:hanging="720"/>
        <w:rPr>
          <w:sz w:val="22"/>
        </w:rPr>
      </w:pPr>
      <w:r w:rsidRPr="00960089">
        <w:rPr>
          <w:sz w:val="22"/>
        </w:rPr>
        <w:t>Federal Highway Administration, Evaluation of Lane Reduction and Late Merge Signing (Washington, DC: 2023) https://doi.org/10.21949.1521375</w:t>
      </w:r>
    </w:p>
    <w:p w14:paraId="055A2150" w14:textId="77777777" w:rsidR="005E4730" w:rsidRDefault="005E4730" w:rsidP="005E4730">
      <w:pPr>
        <w:pStyle w:val="EndNoteBibliography"/>
        <w:ind w:left="720" w:hanging="720"/>
        <w:rPr>
          <w:sz w:val="22"/>
        </w:rPr>
      </w:pPr>
      <w:r w:rsidRPr="005E4730">
        <w:rPr>
          <w:sz w:val="22"/>
        </w:rPr>
        <w:t xml:space="preserve">Federal Highway Administration, Lane Line Markings in Advance of Lane-Reduction Transitions (Washington, DC: 2023) https://doi.org/10.21949/1521952 </w:t>
      </w:r>
    </w:p>
    <w:p w14:paraId="5DAED31B" w14:textId="6CAB5DC9" w:rsidR="00216145" w:rsidRDefault="00216145" w:rsidP="00216145">
      <w:pPr>
        <w:pStyle w:val="EndNoteBibliography"/>
        <w:ind w:left="720" w:hanging="720"/>
        <w:rPr>
          <w:sz w:val="22"/>
        </w:rPr>
      </w:pPr>
    </w:p>
    <w:p w14:paraId="00A1DED9" w14:textId="77777777" w:rsidR="00216145" w:rsidRDefault="00216145" w:rsidP="00216145">
      <w:pPr>
        <w:pStyle w:val="EndNoteBibliography"/>
        <w:ind w:left="720" w:hanging="720"/>
        <w:rPr>
          <w:sz w:val="22"/>
        </w:rPr>
      </w:pPr>
    </w:p>
    <w:p w14:paraId="3CCE8306" w14:textId="04037792" w:rsidR="001005FA" w:rsidRPr="00033A19" w:rsidRDefault="007C046A" w:rsidP="00033A19">
      <w:pPr>
        <w:pStyle w:val="EndNoteBibliography"/>
        <w:ind w:left="720" w:hanging="720"/>
      </w:pPr>
      <w:r>
        <w:t xml:space="preserve"> </w:t>
      </w:r>
    </w:p>
    <w:sectPr w:rsidR="001005FA" w:rsidRPr="00033A19" w:rsidSect="006D2345">
      <w:headerReference w:type="default" r:id="rId18"/>
      <w:footerReference w:type="default" r:id="rId1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8A4E0" w14:textId="77777777" w:rsidR="00F27701" w:rsidRDefault="00F27701" w:rsidP="00596B4C">
      <w:pPr>
        <w:spacing w:after="0" w:line="240" w:lineRule="auto"/>
      </w:pPr>
      <w:r>
        <w:separator/>
      </w:r>
    </w:p>
  </w:endnote>
  <w:endnote w:type="continuationSeparator" w:id="0">
    <w:p w14:paraId="75AB3960" w14:textId="77777777" w:rsidR="00F27701" w:rsidRDefault="00F27701" w:rsidP="00596B4C">
      <w:pPr>
        <w:spacing w:after="0" w:line="240" w:lineRule="auto"/>
      </w:pPr>
      <w:r>
        <w:continuationSeparator/>
      </w:r>
    </w:p>
  </w:endnote>
  <w:endnote w:type="continuationNotice" w:id="1">
    <w:p w14:paraId="55C6E534" w14:textId="77777777" w:rsidR="00F27701" w:rsidRDefault="00F277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04573" w14:textId="54E08175" w:rsidR="00596B4C" w:rsidRDefault="00596B4C">
    <w:pPr>
      <w:pStyle w:val="Footer"/>
    </w:pPr>
    <w:r>
      <w:rPr>
        <w:noProof/>
      </w:rPr>
      <mc:AlternateContent>
        <mc:Choice Requires="wps">
          <w:drawing>
            <wp:anchor distT="0" distB="0" distL="114300" distR="114300" simplePos="0" relativeHeight="251658240" behindDoc="0" locked="0" layoutInCell="0" allowOverlap="1" wp14:anchorId="43D35599" wp14:editId="374EA649">
              <wp:simplePos x="0" y="0"/>
              <wp:positionH relativeFrom="page">
                <wp:posOffset>0</wp:posOffset>
              </wp:positionH>
              <wp:positionV relativeFrom="page">
                <wp:posOffset>9363075</wp:posOffset>
              </wp:positionV>
              <wp:extent cx="7772400" cy="504825"/>
              <wp:effectExtent l="0" t="0" r="0" b="9525"/>
              <wp:wrapNone/>
              <wp:docPr id="1" name="Text Box 1" descr="{&quot;HashCode&quot;:-516528177,&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50482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5E14A36" w14:textId="0FABCCE5" w:rsidR="00596B4C" w:rsidRPr="00596B4C" w:rsidRDefault="00596B4C" w:rsidP="00596B4C">
                          <w:pPr>
                            <w:spacing w:after="0"/>
                            <w:jc w:val="center"/>
                            <w:rPr>
                              <w:rFonts w:ascii="Arial" w:hAnsi="Arial" w:cs="Arial"/>
                              <w:color w:val="000000"/>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3D35599" id="_x0000_t202" coordsize="21600,21600" o:spt="202" path="m,l,21600r21600,l21600,xe">
              <v:stroke joinstyle="miter"/>
              <v:path gradientshapeok="t" o:connecttype="rect"/>
            </v:shapetype>
            <v:shape id="Text Box 1" o:spid="_x0000_s1029" type="#_x0000_t202" alt="{&quot;HashCode&quot;:-516528177,&quot;Height&quot;:792.0,&quot;Width&quot;:612.0,&quot;Placement&quot;:&quot;Footer&quot;,&quot;Index&quot;:&quot;Primary&quot;,&quot;Section&quot;:1,&quot;Top&quot;:0.0,&quot;Left&quot;:0.0}" style="position:absolute;margin-left:0;margin-top:737.25pt;width:612pt;height:39.7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" o:allowincell="f" filled="f" stroked="f" strokeweight=".5pt">
              <v:textbox inset=",0,,0">
                <w:txbxContent>
                  <w:p w14:paraId="05E14A36" w14:textId="0FABCCE5" w:rsidR="00596B4C" w:rsidRPr="00596B4C" w:rsidRDefault="00596B4C" w:rsidP="00596B4C">
                    <w:pPr>
                      <w:spacing w:after="0"/>
                      <w:jc w:val="center"/>
                      <w:rPr>
                        <w:rFonts w:ascii="Arial" w:hAnsi="Arial" w:cs="Arial"/>
                        <w:color w:val="000000"/>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54210" w14:textId="77777777" w:rsidR="00F27701" w:rsidRDefault="00F27701" w:rsidP="00596B4C">
      <w:pPr>
        <w:spacing w:after="0" w:line="240" w:lineRule="auto"/>
      </w:pPr>
      <w:r>
        <w:separator/>
      </w:r>
    </w:p>
  </w:footnote>
  <w:footnote w:type="continuationSeparator" w:id="0">
    <w:p w14:paraId="11231835" w14:textId="77777777" w:rsidR="00F27701" w:rsidRDefault="00F27701" w:rsidP="00596B4C">
      <w:pPr>
        <w:spacing w:after="0" w:line="240" w:lineRule="auto"/>
      </w:pPr>
      <w:r>
        <w:continuationSeparator/>
      </w:r>
    </w:p>
  </w:footnote>
  <w:footnote w:type="continuationNotice" w:id="1">
    <w:p w14:paraId="475D4292" w14:textId="77777777" w:rsidR="00F27701" w:rsidRDefault="00F277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747C0" w14:textId="51349CAA" w:rsidR="00596B4C" w:rsidRDefault="00596B4C">
    <w:pPr>
      <w:pStyle w:val="Header"/>
    </w:pPr>
    <w:r>
      <w:rPr>
        <w:noProof/>
      </w:rPr>
      <mc:AlternateContent>
        <mc:Choice Requires="wps">
          <w:drawing>
            <wp:anchor distT="0" distB="0" distL="114300" distR="114300" simplePos="0" relativeHeight="251658241" behindDoc="0" locked="0" layoutInCell="0" allowOverlap="1" wp14:anchorId="6A6AFD32" wp14:editId="07E6E4EC">
              <wp:simplePos x="0" y="0"/>
              <wp:positionH relativeFrom="page">
                <wp:posOffset>0</wp:posOffset>
              </wp:positionH>
              <wp:positionV relativeFrom="page">
                <wp:posOffset>190500</wp:posOffset>
              </wp:positionV>
              <wp:extent cx="7772400" cy="252095"/>
              <wp:effectExtent l="0" t="0" r="0" b="14605"/>
              <wp:wrapNone/>
              <wp:docPr id="2" name="Text Box 2" descr="{&quot;HashCode&quot;:662692845,&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84BB19" w14:textId="13D93AA7" w:rsidR="00596B4C" w:rsidRPr="00596B4C" w:rsidRDefault="00596B4C" w:rsidP="00596B4C">
                          <w:pPr>
                            <w:spacing w:after="0"/>
                            <w:jc w:val="center"/>
                            <w:rPr>
                              <w:rFonts w:ascii="Arial" w:hAnsi="Arial" w:cs="Arial"/>
                              <w:color w:val="000000"/>
                              <w:sz w:val="18"/>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A6AFD32" id="_x0000_t202" coordsize="21600,21600" o:spt="202" path="m,l,21600r21600,l21600,xe">
              <v:stroke joinstyle="miter"/>
              <v:path gradientshapeok="t" o:connecttype="rect"/>
            </v:shapetype>
            <v:shape id="Text Box 2" o:spid="_x0000_s1028" type="#_x0000_t202" alt="{&quot;HashCode&quot;:662692845,&quot;Height&quot;:792.0,&quot;Width&quot;:612.0,&quot;Placement&quot;:&quot;Header&quot;,&quot;Index&quot;:&quot;Primary&quot;,&quot;Section&quot;:1,&quot;Top&quot;:0.0,&quot;Left&quot;:0.0}" style="position:absolute;margin-left:0;margin-top:15pt;width:612pt;height:19.85pt;z-index:25165824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" o:allowincell="f" filled="f" stroked="f" strokeweight=".5pt">
              <v:textbox inset=",0,,0">
                <w:txbxContent>
                  <w:p w14:paraId="6F84BB19" w14:textId="13D93AA7" w:rsidR="00596B4C" w:rsidRPr="00596B4C" w:rsidRDefault="00596B4C" w:rsidP="00596B4C">
                    <w:pPr>
                      <w:spacing w:after="0"/>
                      <w:jc w:val="center"/>
                      <w:rPr>
                        <w:rFonts w:ascii="Arial" w:hAnsi="Arial" w:cs="Arial"/>
                        <w:color w:val="000000"/>
                        <w:sz w:val="18"/>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F3976"/>
    <w:multiLevelType w:val="hybridMultilevel"/>
    <w:tmpl w:val="404AEA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854F9F"/>
    <w:multiLevelType w:val="multilevel"/>
    <w:tmpl w:val="9A8C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D7367E"/>
    <w:multiLevelType w:val="hybridMultilevel"/>
    <w:tmpl w:val="42949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235EF"/>
    <w:multiLevelType w:val="hybridMultilevel"/>
    <w:tmpl w:val="404AEA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6DB6013"/>
    <w:multiLevelType w:val="hybridMultilevel"/>
    <w:tmpl w:val="E982C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573166"/>
    <w:multiLevelType w:val="hybridMultilevel"/>
    <w:tmpl w:val="99E8F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E42BF3"/>
    <w:multiLevelType w:val="hybridMultilevel"/>
    <w:tmpl w:val="5D8073D0"/>
    <w:lvl w:ilvl="0" w:tplc="F2DA5A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1B51896"/>
    <w:multiLevelType w:val="hybridMultilevel"/>
    <w:tmpl w:val="7046B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B03D0B"/>
    <w:multiLevelType w:val="hybridMultilevel"/>
    <w:tmpl w:val="33803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7962C0"/>
    <w:multiLevelType w:val="hybridMultilevel"/>
    <w:tmpl w:val="01F43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1333F9"/>
    <w:multiLevelType w:val="hybridMultilevel"/>
    <w:tmpl w:val="2A3CB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986587"/>
    <w:multiLevelType w:val="hybridMultilevel"/>
    <w:tmpl w:val="404AEA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C0D635D"/>
    <w:multiLevelType w:val="hybridMultilevel"/>
    <w:tmpl w:val="6CA67AD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4CC96D2F"/>
    <w:multiLevelType w:val="hybridMultilevel"/>
    <w:tmpl w:val="DDA6AC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293448"/>
    <w:multiLevelType w:val="hybridMultilevel"/>
    <w:tmpl w:val="DFE279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3E5F7F"/>
    <w:multiLevelType w:val="hybridMultilevel"/>
    <w:tmpl w:val="A67211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424A3F"/>
    <w:multiLevelType w:val="hybridMultilevel"/>
    <w:tmpl w:val="0FBAC89E"/>
    <w:lvl w:ilvl="0" w:tplc="EF9E461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D125D1"/>
    <w:multiLevelType w:val="hybridMultilevel"/>
    <w:tmpl w:val="7AB04B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0C2749"/>
    <w:multiLevelType w:val="hybridMultilevel"/>
    <w:tmpl w:val="96885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1A3D5D"/>
    <w:multiLevelType w:val="hybridMultilevel"/>
    <w:tmpl w:val="DDA6AC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C732C08"/>
    <w:multiLevelType w:val="hybridMultilevel"/>
    <w:tmpl w:val="F11447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2740304">
    <w:abstractNumId w:val="16"/>
  </w:num>
  <w:num w:numId="2" w16cid:durableId="387269998">
    <w:abstractNumId w:val="12"/>
  </w:num>
  <w:num w:numId="3" w16cid:durableId="1995185864">
    <w:abstractNumId w:val="1"/>
  </w:num>
  <w:num w:numId="4" w16cid:durableId="236399556">
    <w:abstractNumId w:val="14"/>
  </w:num>
  <w:num w:numId="5" w16cid:durableId="1649942309">
    <w:abstractNumId w:val="15"/>
  </w:num>
  <w:num w:numId="6" w16cid:durableId="1194417021">
    <w:abstractNumId w:val="6"/>
  </w:num>
  <w:num w:numId="7" w16cid:durableId="781538973">
    <w:abstractNumId w:val="5"/>
  </w:num>
  <w:num w:numId="8" w16cid:durableId="1535390038">
    <w:abstractNumId w:val="10"/>
  </w:num>
  <w:num w:numId="9" w16cid:durableId="463011939">
    <w:abstractNumId w:val="2"/>
  </w:num>
  <w:num w:numId="10" w16cid:durableId="98842427">
    <w:abstractNumId w:val="17"/>
  </w:num>
  <w:num w:numId="11" w16cid:durableId="454367955">
    <w:abstractNumId w:val="9"/>
  </w:num>
  <w:num w:numId="12" w16cid:durableId="134690782">
    <w:abstractNumId w:val="7"/>
  </w:num>
  <w:num w:numId="13" w16cid:durableId="1000620437">
    <w:abstractNumId w:val="4"/>
  </w:num>
  <w:num w:numId="14" w16cid:durableId="1863082967">
    <w:abstractNumId w:val="0"/>
  </w:num>
  <w:num w:numId="15" w16cid:durableId="953512472">
    <w:abstractNumId w:val="13"/>
  </w:num>
  <w:num w:numId="16" w16cid:durableId="1680430403">
    <w:abstractNumId w:val="8"/>
  </w:num>
  <w:num w:numId="17" w16cid:durableId="2058775317">
    <w:abstractNumId w:val="18"/>
  </w:num>
  <w:num w:numId="18" w16cid:durableId="1260673469">
    <w:abstractNumId w:val="3"/>
  </w:num>
  <w:num w:numId="19" w16cid:durableId="1616011823">
    <w:abstractNumId w:val="19"/>
  </w:num>
  <w:num w:numId="20" w16cid:durableId="941884199">
    <w:abstractNumId w:val="11"/>
  </w:num>
  <w:num w:numId="21" w16cid:durableId="76102726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0MDM1MDczMTK0NLBQ0lEKTi0uzszPAymwqAUAc+4n/ywAAAA="/>
  </w:docVars>
  <w:rsids>
    <w:rsidRoot w:val="0047033B"/>
    <w:rsid w:val="00001BDE"/>
    <w:rsid w:val="0000607F"/>
    <w:rsid w:val="000109CE"/>
    <w:rsid w:val="00020EE0"/>
    <w:rsid w:val="000220FD"/>
    <w:rsid w:val="000324FF"/>
    <w:rsid w:val="0003271D"/>
    <w:rsid w:val="00033A19"/>
    <w:rsid w:val="0003595B"/>
    <w:rsid w:val="00040380"/>
    <w:rsid w:val="00045668"/>
    <w:rsid w:val="00046FE2"/>
    <w:rsid w:val="00047E0F"/>
    <w:rsid w:val="00052F58"/>
    <w:rsid w:val="00052FED"/>
    <w:rsid w:val="00054F6F"/>
    <w:rsid w:val="00054F93"/>
    <w:rsid w:val="00055CB1"/>
    <w:rsid w:val="00065E0A"/>
    <w:rsid w:val="00066F26"/>
    <w:rsid w:val="000715F8"/>
    <w:rsid w:val="00071DF3"/>
    <w:rsid w:val="000750FC"/>
    <w:rsid w:val="0007628A"/>
    <w:rsid w:val="0008243B"/>
    <w:rsid w:val="0008422E"/>
    <w:rsid w:val="00084A45"/>
    <w:rsid w:val="00086EAA"/>
    <w:rsid w:val="00090871"/>
    <w:rsid w:val="00091906"/>
    <w:rsid w:val="00092354"/>
    <w:rsid w:val="00094ED2"/>
    <w:rsid w:val="000A0011"/>
    <w:rsid w:val="000A01F1"/>
    <w:rsid w:val="000A29AE"/>
    <w:rsid w:val="000A30A8"/>
    <w:rsid w:val="000A7323"/>
    <w:rsid w:val="000B6FDA"/>
    <w:rsid w:val="000C24BE"/>
    <w:rsid w:val="000C3EB8"/>
    <w:rsid w:val="000C6B10"/>
    <w:rsid w:val="000D7205"/>
    <w:rsid w:val="000D734F"/>
    <w:rsid w:val="000E006A"/>
    <w:rsid w:val="000E22E4"/>
    <w:rsid w:val="000E2BF1"/>
    <w:rsid w:val="000E2FBC"/>
    <w:rsid w:val="000E3F5F"/>
    <w:rsid w:val="000E7F68"/>
    <w:rsid w:val="000F762F"/>
    <w:rsid w:val="001005FA"/>
    <w:rsid w:val="00101708"/>
    <w:rsid w:val="0010785B"/>
    <w:rsid w:val="00107E27"/>
    <w:rsid w:val="0011043D"/>
    <w:rsid w:val="001126DC"/>
    <w:rsid w:val="00112D86"/>
    <w:rsid w:val="00112FC1"/>
    <w:rsid w:val="00114224"/>
    <w:rsid w:val="001154CF"/>
    <w:rsid w:val="00116E28"/>
    <w:rsid w:val="00132D56"/>
    <w:rsid w:val="00133024"/>
    <w:rsid w:val="001341E6"/>
    <w:rsid w:val="0013459A"/>
    <w:rsid w:val="00134F32"/>
    <w:rsid w:val="00136CDA"/>
    <w:rsid w:val="00141899"/>
    <w:rsid w:val="00144C34"/>
    <w:rsid w:val="00150A87"/>
    <w:rsid w:val="001610AB"/>
    <w:rsid w:val="00161602"/>
    <w:rsid w:val="00163D9B"/>
    <w:rsid w:val="00170F58"/>
    <w:rsid w:val="00177F8E"/>
    <w:rsid w:val="00181968"/>
    <w:rsid w:val="00181DDF"/>
    <w:rsid w:val="00184697"/>
    <w:rsid w:val="00186FF9"/>
    <w:rsid w:val="00191627"/>
    <w:rsid w:val="0019200C"/>
    <w:rsid w:val="00192AAA"/>
    <w:rsid w:val="0019484B"/>
    <w:rsid w:val="00195FF4"/>
    <w:rsid w:val="001A1D11"/>
    <w:rsid w:val="001A25DB"/>
    <w:rsid w:val="001A5CE0"/>
    <w:rsid w:val="001B33E9"/>
    <w:rsid w:val="001B5675"/>
    <w:rsid w:val="001B65CC"/>
    <w:rsid w:val="001B69FC"/>
    <w:rsid w:val="001C2FAE"/>
    <w:rsid w:val="001C3F27"/>
    <w:rsid w:val="001C4CBD"/>
    <w:rsid w:val="001C514B"/>
    <w:rsid w:val="001C6BB0"/>
    <w:rsid w:val="001C6C8A"/>
    <w:rsid w:val="001D7348"/>
    <w:rsid w:val="001D7758"/>
    <w:rsid w:val="001E0825"/>
    <w:rsid w:val="001F0F53"/>
    <w:rsid w:val="001F4EC8"/>
    <w:rsid w:val="00200E50"/>
    <w:rsid w:val="00201D4D"/>
    <w:rsid w:val="00203161"/>
    <w:rsid w:val="00211005"/>
    <w:rsid w:val="002137CD"/>
    <w:rsid w:val="00216145"/>
    <w:rsid w:val="002161BB"/>
    <w:rsid w:val="002272F7"/>
    <w:rsid w:val="002279A1"/>
    <w:rsid w:val="0023121B"/>
    <w:rsid w:val="00231B7F"/>
    <w:rsid w:val="0023372A"/>
    <w:rsid w:val="00233E0D"/>
    <w:rsid w:val="002347F7"/>
    <w:rsid w:val="002375AA"/>
    <w:rsid w:val="00241F93"/>
    <w:rsid w:val="00245A43"/>
    <w:rsid w:val="00247DF5"/>
    <w:rsid w:val="00252110"/>
    <w:rsid w:val="00254005"/>
    <w:rsid w:val="0025697E"/>
    <w:rsid w:val="00256CFD"/>
    <w:rsid w:val="0026047A"/>
    <w:rsid w:val="00261154"/>
    <w:rsid w:val="00262955"/>
    <w:rsid w:val="00265882"/>
    <w:rsid w:val="00274290"/>
    <w:rsid w:val="00280A7B"/>
    <w:rsid w:val="00282D45"/>
    <w:rsid w:val="00283A3E"/>
    <w:rsid w:val="00284ABF"/>
    <w:rsid w:val="00291043"/>
    <w:rsid w:val="00292BEE"/>
    <w:rsid w:val="00294830"/>
    <w:rsid w:val="002954C2"/>
    <w:rsid w:val="002A1AA1"/>
    <w:rsid w:val="002A1EAB"/>
    <w:rsid w:val="002A7B8B"/>
    <w:rsid w:val="002B7914"/>
    <w:rsid w:val="002C14DC"/>
    <w:rsid w:val="002C3AA1"/>
    <w:rsid w:val="002C4636"/>
    <w:rsid w:val="002C4DBB"/>
    <w:rsid w:val="002C5A2C"/>
    <w:rsid w:val="002C6939"/>
    <w:rsid w:val="002D5548"/>
    <w:rsid w:val="002D5A9A"/>
    <w:rsid w:val="002D5B70"/>
    <w:rsid w:val="002D7D5E"/>
    <w:rsid w:val="002E1C7A"/>
    <w:rsid w:val="002E20B2"/>
    <w:rsid w:val="002E3260"/>
    <w:rsid w:val="002F3D47"/>
    <w:rsid w:val="002F5F00"/>
    <w:rsid w:val="00301E32"/>
    <w:rsid w:val="0030232C"/>
    <w:rsid w:val="00305113"/>
    <w:rsid w:val="00306765"/>
    <w:rsid w:val="003072C1"/>
    <w:rsid w:val="00317614"/>
    <w:rsid w:val="003203EF"/>
    <w:rsid w:val="00321D10"/>
    <w:rsid w:val="00322ACC"/>
    <w:rsid w:val="00324888"/>
    <w:rsid w:val="00330BDB"/>
    <w:rsid w:val="003321B9"/>
    <w:rsid w:val="00336288"/>
    <w:rsid w:val="00342403"/>
    <w:rsid w:val="0034291D"/>
    <w:rsid w:val="00342F59"/>
    <w:rsid w:val="003448D3"/>
    <w:rsid w:val="00345084"/>
    <w:rsid w:val="00351A1A"/>
    <w:rsid w:val="00353EF3"/>
    <w:rsid w:val="00354A2E"/>
    <w:rsid w:val="00357129"/>
    <w:rsid w:val="00361E8F"/>
    <w:rsid w:val="00363242"/>
    <w:rsid w:val="00366200"/>
    <w:rsid w:val="003665DB"/>
    <w:rsid w:val="00366E29"/>
    <w:rsid w:val="0037051E"/>
    <w:rsid w:val="003803AA"/>
    <w:rsid w:val="00380A09"/>
    <w:rsid w:val="00383009"/>
    <w:rsid w:val="0038676A"/>
    <w:rsid w:val="00391B25"/>
    <w:rsid w:val="003945E8"/>
    <w:rsid w:val="00394757"/>
    <w:rsid w:val="00395A0D"/>
    <w:rsid w:val="003A03EE"/>
    <w:rsid w:val="003A0A80"/>
    <w:rsid w:val="003A0EB8"/>
    <w:rsid w:val="003A1BC9"/>
    <w:rsid w:val="003A3F65"/>
    <w:rsid w:val="003B5D0C"/>
    <w:rsid w:val="003B71A4"/>
    <w:rsid w:val="003C41E3"/>
    <w:rsid w:val="003C4AD6"/>
    <w:rsid w:val="003D04A5"/>
    <w:rsid w:val="003D2D45"/>
    <w:rsid w:val="003D3EB5"/>
    <w:rsid w:val="003D43AB"/>
    <w:rsid w:val="003D5C95"/>
    <w:rsid w:val="003E251B"/>
    <w:rsid w:val="003E3CF6"/>
    <w:rsid w:val="003E6E1E"/>
    <w:rsid w:val="003E7B55"/>
    <w:rsid w:val="003F334D"/>
    <w:rsid w:val="003F4696"/>
    <w:rsid w:val="003F4848"/>
    <w:rsid w:val="003F4E0D"/>
    <w:rsid w:val="003F7EC7"/>
    <w:rsid w:val="00403865"/>
    <w:rsid w:val="00404269"/>
    <w:rsid w:val="004110C9"/>
    <w:rsid w:val="00411A62"/>
    <w:rsid w:val="004166A8"/>
    <w:rsid w:val="004237D5"/>
    <w:rsid w:val="00424F36"/>
    <w:rsid w:val="00436FC4"/>
    <w:rsid w:val="00437054"/>
    <w:rsid w:val="004378FE"/>
    <w:rsid w:val="00441062"/>
    <w:rsid w:val="004425B9"/>
    <w:rsid w:val="00442F5E"/>
    <w:rsid w:val="00447EA9"/>
    <w:rsid w:val="00451B39"/>
    <w:rsid w:val="00454818"/>
    <w:rsid w:val="00462939"/>
    <w:rsid w:val="00464C0B"/>
    <w:rsid w:val="0047033B"/>
    <w:rsid w:val="00475093"/>
    <w:rsid w:val="00476DF4"/>
    <w:rsid w:val="00477114"/>
    <w:rsid w:val="00477B47"/>
    <w:rsid w:val="00480042"/>
    <w:rsid w:val="00481785"/>
    <w:rsid w:val="00483F5C"/>
    <w:rsid w:val="0048673C"/>
    <w:rsid w:val="00486D9F"/>
    <w:rsid w:val="00487B39"/>
    <w:rsid w:val="00490062"/>
    <w:rsid w:val="00491BA6"/>
    <w:rsid w:val="004A5542"/>
    <w:rsid w:val="004A76D1"/>
    <w:rsid w:val="004B1171"/>
    <w:rsid w:val="004B5D8D"/>
    <w:rsid w:val="004B6700"/>
    <w:rsid w:val="004B6C83"/>
    <w:rsid w:val="004C0BCA"/>
    <w:rsid w:val="004C16C1"/>
    <w:rsid w:val="004C1BBD"/>
    <w:rsid w:val="004C1E65"/>
    <w:rsid w:val="004C2A24"/>
    <w:rsid w:val="004C7A23"/>
    <w:rsid w:val="004D0203"/>
    <w:rsid w:val="004D3BA3"/>
    <w:rsid w:val="004E0195"/>
    <w:rsid w:val="004E685F"/>
    <w:rsid w:val="004F0A38"/>
    <w:rsid w:val="00506EFD"/>
    <w:rsid w:val="00511A61"/>
    <w:rsid w:val="005204DD"/>
    <w:rsid w:val="00521660"/>
    <w:rsid w:val="00525E07"/>
    <w:rsid w:val="00537826"/>
    <w:rsid w:val="00547162"/>
    <w:rsid w:val="0054757F"/>
    <w:rsid w:val="005504F4"/>
    <w:rsid w:val="00551244"/>
    <w:rsid w:val="00554F7E"/>
    <w:rsid w:val="00555B29"/>
    <w:rsid w:val="00555F8F"/>
    <w:rsid w:val="00556BD3"/>
    <w:rsid w:val="00556F0E"/>
    <w:rsid w:val="00557552"/>
    <w:rsid w:val="00557F2A"/>
    <w:rsid w:val="00564CC6"/>
    <w:rsid w:val="005653CB"/>
    <w:rsid w:val="00565F63"/>
    <w:rsid w:val="0056688F"/>
    <w:rsid w:val="00571110"/>
    <w:rsid w:val="005756E5"/>
    <w:rsid w:val="0057777F"/>
    <w:rsid w:val="00577829"/>
    <w:rsid w:val="00581D98"/>
    <w:rsid w:val="00583C49"/>
    <w:rsid w:val="00585968"/>
    <w:rsid w:val="00586399"/>
    <w:rsid w:val="00592181"/>
    <w:rsid w:val="00594518"/>
    <w:rsid w:val="00595C53"/>
    <w:rsid w:val="00596B4C"/>
    <w:rsid w:val="005977B1"/>
    <w:rsid w:val="005A1D5E"/>
    <w:rsid w:val="005A3037"/>
    <w:rsid w:val="005A3C27"/>
    <w:rsid w:val="005A4268"/>
    <w:rsid w:val="005A7CBF"/>
    <w:rsid w:val="005B015C"/>
    <w:rsid w:val="005B0CA8"/>
    <w:rsid w:val="005B4416"/>
    <w:rsid w:val="005C18E3"/>
    <w:rsid w:val="005C3BD8"/>
    <w:rsid w:val="005C7208"/>
    <w:rsid w:val="005D1DF9"/>
    <w:rsid w:val="005D6043"/>
    <w:rsid w:val="005D6E8A"/>
    <w:rsid w:val="005E0054"/>
    <w:rsid w:val="005E4730"/>
    <w:rsid w:val="005F324A"/>
    <w:rsid w:val="005F6776"/>
    <w:rsid w:val="00602D59"/>
    <w:rsid w:val="006110B8"/>
    <w:rsid w:val="00614C0F"/>
    <w:rsid w:val="00615069"/>
    <w:rsid w:val="006168D0"/>
    <w:rsid w:val="00622892"/>
    <w:rsid w:val="00622A34"/>
    <w:rsid w:val="00622B96"/>
    <w:rsid w:val="00624800"/>
    <w:rsid w:val="0062507D"/>
    <w:rsid w:val="006258F3"/>
    <w:rsid w:val="006259B2"/>
    <w:rsid w:val="00625DAD"/>
    <w:rsid w:val="0063085B"/>
    <w:rsid w:val="006415FC"/>
    <w:rsid w:val="00643F5C"/>
    <w:rsid w:val="00643F6A"/>
    <w:rsid w:val="00644C9E"/>
    <w:rsid w:val="00645818"/>
    <w:rsid w:val="00646CE5"/>
    <w:rsid w:val="00654D9D"/>
    <w:rsid w:val="00655678"/>
    <w:rsid w:val="00661C77"/>
    <w:rsid w:val="006672C4"/>
    <w:rsid w:val="00667368"/>
    <w:rsid w:val="00680590"/>
    <w:rsid w:val="0068218E"/>
    <w:rsid w:val="006837BA"/>
    <w:rsid w:val="00685951"/>
    <w:rsid w:val="00685BA2"/>
    <w:rsid w:val="00686897"/>
    <w:rsid w:val="00686D09"/>
    <w:rsid w:val="00687A9C"/>
    <w:rsid w:val="006932DD"/>
    <w:rsid w:val="00696977"/>
    <w:rsid w:val="00696FC7"/>
    <w:rsid w:val="006A1053"/>
    <w:rsid w:val="006A53F2"/>
    <w:rsid w:val="006A64EE"/>
    <w:rsid w:val="006A65C3"/>
    <w:rsid w:val="006B106C"/>
    <w:rsid w:val="006B15BD"/>
    <w:rsid w:val="006B54CE"/>
    <w:rsid w:val="006C310D"/>
    <w:rsid w:val="006C4003"/>
    <w:rsid w:val="006C64B8"/>
    <w:rsid w:val="006D1973"/>
    <w:rsid w:val="006D2345"/>
    <w:rsid w:val="006D2E3C"/>
    <w:rsid w:val="006D37FB"/>
    <w:rsid w:val="006D3A2D"/>
    <w:rsid w:val="006D4A77"/>
    <w:rsid w:val="006E2754"/>
    <w:rsid w:val="006E56D6"/>
    <w:rsid w:val="006E6397"/>
    <w:rsid w:val="006F3CB3"/>
    <w:rsid w:val="006F5DCB"/>
    <w:rsid w:val="00700574"/>
    <w:rsid w:val="00702285"/>
    <w:rsid w:val="00705E89"/>
    <w:rsid w:val="007120BB"/>
    <w:rsid w:val="007163A5"/>
    <w:rsid w:val="007212E9"/>
    <w:rsid w:val="00721C99"/>
    <w:rsid w:val="00723461"/>
    <w:rsid w:val="0073367F"/>
    <w:rsid w:val="00733977"/>
    <w:rsid w:val="007354B3"/>
    <w:rsid w:val="0074663B"/>
    <w:rsid w:val="00746CE7"/>
    <w:rsid w:val="0075186A"/>
    <w:rsid w:val="0075296D"/>
    <w:rsid w:val="007535BA"/>
    <w:rsid w:val="00753B85"/>
    <w:rsid w:val="00754E88"/>
    <w:rsid w:val="0076053D"/>
    <w:rsid w:val="00763965"/>
    <w:rsid w:val="007659CF"/>
    <w:rsid w:val="00767650"/>
    <w:rsid w:val="007711D6"/>
    <w:rsid w:val="00777298"/>
    <w:rsid w:val="007806A8"/>
    <w:rsid w:val="00785572"/>
    <w:rsid w:val="00786740"/>
    <w:rsid w:val="00786A71"/>
    <w:rsid w:val="007907F2"/>
    <w:rsid w:val="0079203A"/>
    <w:rsid w:val="007934D2"/>
    <w:rsid w:val="0079560E"/>
    <w:rsid w:val="00795B1E"/>
    <w:rsid w:val="00797BD6"/>
    <w:rsid w:val="007A1DD9"/>
    <w:rsid w:val="007A2E41"/>
    <w:rsid w:val="007A4D41"/>
    <w:rsid w:val="007B3735"/>
    <w:rsid w:val="007C046A"/>
    <w:rsid w:val="007C3680"/>
    <w:rsid w:val="007C4D7C"/>
    <w:rsid w:val="007C733A"/>
    <w:rsid w:val="007D3620"/>
    <w:rsid w:val="007D5B58"/>
    <w:rsid w:val="007E1D76"/>
    <w:rsid w:val="007E6CDA"/>
    <w:rsid w:val="007E7F4E"/>
    <w:rsid w:val="007F18D9"/>
    <w:rsid w:val="007F57B6"/>
    <w:rsid w:val="00800188"/>
    <w:rsid w:val="00802F2E"/>
    <w:rsid w:val="00804271"/>
    <w:rsid w:val="00805AA2"/>
    <w:rsid w:val="00806848"/>
    <w:rsid w:val="008075AF"/>
    <w:rsid w:val="0081050F"/>
    <w:rsid w:val="00810985"/>
    <w:rsid w:val="00811018"/>
    <w:rsid w:val="00817866"/>
    <w:rsid w:val="00817CCB"/>
    <w:rsid w:val="00833AFB"/>
    <w:rsid w:val="00837499"/>
    <w:rsid w:val="00842B1F"/>
    <w:rsid w:val="0084441D"/>
    <w:rsid w:val="00846640"/>
    <w:rsid w:val="00846666"/>
    <w:rsid w:val="008471E4"/>
    <w:rsid w:val="00854C50"/>
    <w:rsid w:val="00857CBA"/>
    <w:rsid w:val="00863451"/>
    <w:rsid w:val="0086463F"/>
    <w:rsid w:val="00864B3D"/>
    <w:rsid w:val="008651D2"/>
    <w:rsid w:val="00872E9B"/>
    <w:rsid w:val="00874688"/>
    <w:rsid w:val="00875899"/>
    <w:rsid w:val="00877717"/>
    <w:rsid w:val="0088621D"/>
    <w:rsid w:val="008901BC"/>
    <w:rsid w:val="00891818"/>
    <w:rsid w:val="00894213"/>
    <w:rsid w:val="008965FF"/>
    <w:rsid w:val="008A1C74"/>
    <w:rsid w:val="008A3375"/>
    <w:rsid w:val="008A785A"/>
    <w:rsid w:val="008B4574"/>
    <w:rsid w:val="008B6F16"/>
    <w:rsid w:val="008C0252"/>
    <w:rsid w:val="008C7024"/>
    <w:rsid w:val="008C75EF"/>
    <w:rsid w:val="008D04B4"/>
    <w:rsid w:val="008D35F6"/>
    <w:rsid w:val="008D4635"/>
    <w:rsid w:val="008E4604"/>
    <w:rsid w:val="008E5B70"/>
    <w:rsid w:val="008E6FC1"/>
    <w:rsid w:val="008F3B89"/>
    <w:rsid w:val="008F4665"/>
    <w:rsid w:val="008F6013"/>
    <w:rsid w:val="008F69F6"/>
    <w:rsid w:val="008F6BB4"/>
    <w:rsid w:val="008F76FD"/>
    <w:rsid w:val="00905FE4"/>
    <w:rsid w:val="009145C3"/>
    <w:rsid w:val="00914FF0"/>
    <w:rsid w:val="009169B5"/>
    <w:rsid w:val="00917A3C"/>
    <w:rsid w:val="00920ACF"/>
    <w:rsid w:val="00920B05"/>
    <w:rsid w:val="00935DFB"/>
    <w:rsid w:val="00937894"/>
    <w:rsid w:val="00942A76"/>
    <w:rsid w:val="0094622F"/>
    <w:rsid w:val="00946AC5"/>
    <w:rsid w:val="0095048E"/>
    <w:rsid w:val="00951ED0"/>
    <w:rsid w:val="009535CB"/>
    <w:rsid w:val="00954539"/>
    <w:rsid w:val="00960089"/>
    <w:rsid w:val="0096088D"/>
    <w:rsid w:val="009645E0"/>
    <w:rsid w:val="00966477"/>
    <w:rsid w:val="009726A6"/>
    <w:rsid w:val="0097458A"/>
    <w:rsid w:val="00975D35"/>
    <w:rsid w:val="009760D1"/>
    <w:rsid w:val="00981D26"/>
    <w:rsid w:val="00985710"/>
    <w:rsid w:val="00986765"/>
    <w:rsid w:val="009867D2"/>
    <w:rsid w:val="00987F1E"/>
    <w:rsid w:val="00993214"/>
    <w:rsid w:val="009963AB"/>
    <w:rsid w:val="00996A04"/>
    <w:rsid w:val="009A005B"/>
    <w:rsid w:val="009A5AD0"/>
    <w:rsid w:val="009A7471"/>
    <w:rsid w:val="009B1F98"/>
    <w:rsid w:val="009B1FAB"/>
    <w:rsid w:val="009B6031"/>
    <w:rsid w:val="009B77C3"/>
    <w:rsid w:val="009C045D"/>
    <w:rsid w:val="009C0CE5"/>
    <w:rsid w:val="009C21BA"/>
    <w:rsid w:val="009D254A"/>
    <w:rsid w:val="009D5E79"/>
    <w:rsid w:val="009F7FCD"/>
    <w:rsid w:val="00A07421"/>
    <w:rsid w:val="00A20134"/>
    <w:rsid w:val="00A26943"/>
    <w:rsid w:val="00A27DCF"/>
    <w:rsid w:val="00A33154"/>
    <w:rsid w:val="00A34F0D"/>
    <w:rsid w:val="00A352B6"/>
    <w:rsid w:val="00A41118"/>
    <w:rsid w:val="00A4125B"/>
    <w:rsid w:val="00A44CE3"/>
    <w:rsid w:val="00A44D0C"/>
    <w:rsid w:val="00A45A50"/>
    <w:rsid w:val="00A465D8"/>
    <w:rsid w:val="00A4747A"/>
    <w:rsid w:val="00A47BB2"/>
    <w:rsid w:val="00A540DA"/>
    <w:rsid w:val="00A57418"/>
    <w:rsid w:val="00A61DE5"/>
    <w:rsid w:val="00A671C3"/>
    <w:rsid w:val="00A672BE"/>
    <w:rsid w:val="00A6763A"/>
    <w:rsid w:val="00A84A4A"/>
    <w:rsid w:val="00A87EA9"/>
    <w:rsid w:val="00A916B1"/>
    <w:rsid w:val="00A94485"/>
    <w:rsid w:val="00AA1324"/>
    <w:rsid w:val="00AA76EC"/>
    <w:rsid w:val="00AB1D21"/>
    <w:rsid w:val="00AB4F9A"/>
    <w:rsid w:val="00AC068F"/>
    <w:rsid w:val="00AC123A"/>
    <w:rsid w:val="00AC4D9C"/>
    <w:rsid w:val="00AC5E57"/>
    <w:rsid w:val="00AD0564"/>
    <w:rsid w:val="00AD1461"/>
    <w:rsid w:val="00AD2842"/>
    <w:rsid w:val="00AD5463"/>
    <w:rsid w:val="00AE0556"/>
    <w:rsid w:val="00AE0A68"/>
    <w:rsid w:val="00AE0C91"/>
    <w:rsid w:val="00AE34A3"/>
    <w:rsid w:val="00AE5948"/>
    <w:rsid w:val="00AE658A"/>
    <w:rsid w:val="00AF0C4B"/>
    <w:rsid w:val="00AF4271"/>
    <w:rsid w:val="00AF458F"/>
    <w:rsid w:val="00AF54A1"/>
    <w:rsid w:val="00AF588E"/>
    <w:rsid w:val="00AF5CAB"/>
    <w:rsid w:val="00AF6600"/>
    <w:rsid w:val="00B03DEF"/>
    <w:rsid w:val="00B04D60"/>
    <w:rsid w:val="00B1059C"/>
    <w:rsid w:val="00B10BE5"/>
    <w:rsid w:val="00B16D5D"/>
    <w:rsid w:val="00B21173"/>
    <w:rsid w:val="00B2298C"/>
    <w:rsid w:val="00B23C2F"/>
    <w:rsid w:val="00B26A52"/>
    <w:rsid w:val="00B314EE"/>
    <w:rsid w:val="00B3307D"/>
    <w:rsid w:val="00B4143B"/>
    <w:rsid w:val="00B45667"/>
    <w:rsid w:val="00B474C9"/>
    <w:rsid w:val="00B5667B"/>
    <w:rsid w:val="00B61784"/>
    <w:rsid w:val="00B63245"/>
    <w:rsid w:val="00B64410"/>
    <w:rsid w:val="00B64419"/>
    <w:rsid w:val="00B64FEA"/>
    <w:rsid w:val="00B660DA"/>
    <w:rsid w:val="00B700F4"/>
    <w:rsid w:val="00B70314"/>
    <w:rsid w:val="00B71761"/>
    <w:rsid w:val="00B71DB0"/>
    <w:rsid w:val="00B725B3"/>
    <w:rsid w:val="00B74477"/>
    <w:rsid w:val="00B853CD"/>
    <w:rsid w:val="00B8647C"/>
    <w:rsid w:val="00B86EC4"/>
    <w:rsid w:val="00B877E5"/>
    <w:rsid w:val="00B93FF3"/>
    <w:rsid w:val="00B94312"/>
    <w:rsid w:val="00B9547B"/>
    <w:rsid w:val="00B954F1"/>
    <w:rsid w:val="00BA0D8C"/>
    <w:rsid w:val="00BA6363"/>
    <w:rsid w:val="00BA6864"/>
    <w:rsid w:val="00BB3E67"/>
    <w:rsid w:val="00BB5833"/>
    <w:rsid w:val="00BB6979"/>
    <w:rsid w:val="00BC2746"/>
    <w:rsid w:val="00BC32F3"/>
    <w:rsid w:val="00BC3992"/>
    <w:rsid w:val="00BC7588"/>
    <w:rsid w:val="00BD0565"/>
    <w:rsid w:val="00BD32E5"/>
    <w:rsid w:val="00BD7177"/>
    <w:rsid w:val="00BE06D1"/>
    <w:rsid w:val="00BF0324"/>
    <w:rsid w:val="00BF08BD"/>
    <w:rsid w:val="00C0260C"/>
    <w:rsid w:val="00C02F78"/>
    <w:rsid w:val="00C0598B"/>
    <w:rsid w:val="00C069C2"/>
    <w:rsid w:val="00C07AEF"/>
    <w:rsid w:val="00C11615"/>
    <w:rsid w:val="00C13060"/>
    <w:rsid w:val="00C152D1"/>
    <w:rsid w:val="00C20551"/>
    <w:rsid w:val="00C27A26"/>
    <w:rsid w:val="00C407F5"/>
    <w:rsid w:val="00C43D9F"/>
    <w:rsid w:val="00C448E2"/>
    <w:rsid w:val="00C4652D"/>
    <w:rsid w:val="00C54CEB"/>
    <w:rsid w:val="00C55692"/>
    <w:rsid w:val="00C57002"/>
    <w:rsid w:val="00C61563"/>
    <w:rsid w:val="00C6462E"/>
    <w:rsid w:val="00C6577F"/>
    <w:rsid w:val="00C732C7"/>
    <w:rsid w:val="00C73A16"/>
    <w:rsid w:val="00C74A82"/>
    <w:rsid w:val="00C752C1"/>
    <w:rsid w:val="00C76302"/>
    <w:rsid w:val="00C76421"/>
    <w:rsid w:val="00C77055"/>
    <w:rsid w:val="00C850E2"/>
    <w:rsid w:val="00C922BD"/>
    <w:rsid w:val="00C969A1"/>
    <w:rsid w:val="00C96CFE"/>
    <w:rsid w:val="00CA1C57"/>
    <w:rsid w:val="00CA2E3F"/>
    <w:rsid w:val="00CA2FEF"/>
    <w:rsid w:val="00CA4D0B"/>
    <w:rsid w:val="00CA64A1"/>
    <w:rsid w:val="00CB17F8"/>
    <w:rsid w:val="00CB2DF2"/>
    <w:rsid w:val="00CB46B3"/>
    <w:rsid w:val="00CB79C7"/>
    <w:rsid w:val="00CD13DB"/>
    <w:rsid w:val="00CD194A"/>
    <w:rsid w:val="00CD1C02"/>
    <w:rsid w:val="00CD2D9E"/>
    <w:rsid w:val="00CD671A"/>
    <w:rsid w:val="00CD6E0C"/>
    <w:rsid w:val="00CE0109"/>
    <w:rsid w:val="00CE2A3D"/>
    <w:rsid w:val="00CE2BAB"/>
    <w:rsid w:val="00CE36FE"/>
    <w:rsid w:val="00CE5554"/>
    <w:rsid w:val="00CE7982"/>
    <w:rsid w:val="00CF2C1C"/>
    <w:rsid w:val="00CF4323"/>
    <w:rsid w:val="00CF617A"/>
    <w:rsid w:val="00D05427"/>
    <w:rsid w:val="00D15690"/>
    <w:rsid w:val="00D15ECF"/>
    <w:rsid w:val="00D21F6C"/>
    <w:rsid w:val="00D239D7"/>
    <w:rsid w:val="00D264F0"/>
    <w:rsid w:val="00D26CDF"/>
    <w:rsid w:val="00D34635"/>
    <w:rsid w:val="00D43CDD"/>
    <w:rsid w:val="00D45EA7"/>
    <w:rsid w:val="00D46DE3"/>
    <w:rsid w:val="00D50FBC"/>
    <w:rsid w:val="00D57914"/>
    <w:rsid w:val="00D57C31"/>
    <w:rsid w:val="00D61DE7"/>
    <w:rsid w:val="00D61E7B"/>
    <w:rsid w:val="00D62157"/>
    <w:rsid w:val="00D70C46"/>
    <w:rsid w:val="00D7323A"/>
    <w:rsid w:val="00D747A4"/>
    <w:rsid w:val="00D74E18"/>
    <w:rsid w:val="00D768C5"/>
    <w:rsid w:val="00D76A96"/>
    <w:rsid w:val="00D801FF"/>
    <w:rsid w:val="00D8223C"/>
    <w:rsid w:val="00D822E4"/>
    <w:rsid w:val="00D82FE1"/>
    <w:rsid w:val="00D84C2B"/>
    <w:rsid w:val="00D872B6"/>
    <w:rsid w:val="00D92EFD"/>
    <w:rsid w:val="00D93601"/>
    <w:rsid w:val="00D96148"/>
    <w:rsid w:val="00DA448D"/>
    <w:rsid w:val="00DA5C2F"/>
    <w:rsid w:val="00DB0061"/>
    <w:rsid w:val="00DB2ABC"/>
    <w:rsid w:val="00DB3CF8"/>
    <w:rsid w:val="00DB48FA"/>
    <w:rsid w:val="00DB4AC8"/>
    <w:rsid w:val="00DB5685"/>
    <w:rsid w:val="00DC20F1"/>
    <w:rsid w:val="00DC4EEE"/>
    <w:rsid w:val="00DC5C50"/>
    <w:rsid w:val="00DC7E0F"/>
    <w:rsid w:val="00DD0CE7"/>
    <w:rsid w:val="00DD39AF"/>
    <w:rsid w:val="00DD7A29"/>
    <w:rsid w:val="00DE0012"/>
    <w:rsid w:val="00DE0FAA"/>
    <w:rsid w:val="00DE3E0D"/>
    <w:rsid w:val="00DE62B0"/>
    <w:rsid w:val="00DF2B12"/>
    <w:rsid w:val="00DF36C7"/>
    <w:rsid w:val="00DF39B2"/>
    <w:rsid w:val="00DF4FB5"/>
    <w:rsid w:val="00DF6E2B"/>
    <w:rsid w:val="00E0083D"/>
    <w:rsid w:val="00E0214E"/>
    <w:rsid w:val="00E0380B"/>
    <w:rsid w:val="00E05839"/>
    <w:rsid w:val="00E076C9"/>
    <w:rsid w:val="00E077CE"/>
    <w:rsid w:val="00E13E46"/>
    <w:rsid w:val="00E1550B"/>
    <w:rsid w:val="00E159A7"/>
    <w:rsid w:val="00E24AC2"/>
    <w:rsid w:val="00E32F6A"/>
    <w:rsid w:val="00E414F2"/>
    <w:rsid w:val="00E42704"/>
    <w:rsid w:val="00E50E48"/>
    <w:rsid w:val="00E5316C"/>
    <w:rsid w:val="00E545E3"/>
    <w:rsid w:val="00E57F41"/>
    <w:rsid w:val="00E61CF0"/>
    <w:rsid w:val="00E67162"/>
    <w:rsid w:val="00E6767E"/>
    <w:rsid w:val="00E70BBB"/>
    <w:rsid w:val="00E81CF5"/>
    <w:rsid w:val="00E90FC3"/>
    <w:rsid w:val="00E92CEB"/>
    <w:rsid w:val="00E944F1"/>
    <w:rsid w:val="00EA1C75"/>
    <w:rsid w:val="00EA4017"/>
    <w:rsid w:val="00EB1061"/>
    <w:rsid w:val="00EB133E"/>
    <w:rsid w:val="00EB159C"/>
    <w:rsid w:val="00EB2FC0"/>
    <w:rsid w:val="00EC2AAA"/>
    <w:rsid w:val="00EC45D9"/>
    <w:rsid w:val="00EC70F5"/>
    <w:rsid w:val="00ED35A3"/>
    <w:rsid w:val="00ED6416"/>
    <w:rsid w:val="00EE00CF"/>
    <w:rsid w:val="00EE3E13"/>
    <w:rsid w:val="00EE5E96"/>
    <w:rsid w:val="00EE7F34"/>
    <w:rsid w:val="00EF2684"/>
    <w:rsid w:val="00EF41B8"/>
    <w:rsid w:val="00EF5807"/>
    <w:rsid w:val="00EF5C40"/>
    <w:rsid w:val="00EF7918"/>
    <w:rsid w:val="00F01255"/>
    <w:rsid w:val="00F03E38"/>
    <w:rsid w:val="00F1079B"/>
    <w:rsid w:val="00F14142"/>
    <w:rsid w:val="00F14801"/>
    <w:rsid w:val="00F2293A"/>
    <w:rsid w:val="00F231CC"/>
    <w:rsid w:val="00F23686"/>
    <w:rsid w:val="00F2372E"/>
    <w:rsid w:val="00F256E1"/>
    <w:rsid w:val="00F258F6"/>
    <w:rsid w:val="00F27306"/>
    <w:rsid w:val="00F27701"/>
    <w:rsid w:val="00F30FA1"/>
    <w:rsid w:val="00F3109C"/>
    <w:rsid w:val="00F34102"/>
    <w:rsid w:val="00F36307"/>
    <w:rsid w:val="00F36BC3"/>
    <w:rsid w:val="00F40E32"/>
    <w:rsid w:val="00F42DAA"/>
    <w:rsid w:val="00F45453"/>
    <w:rsid w:val="00F4628C"/>
    <w:rsid w:val="00F472D6"/>
    <w:rsid w:val="00F47A21"/>
    <w:rsid w:val="00F508AB"/>
    <w:rsid w:val="00F5322A"/>
    <w:rsid w:val="00F612FE"/>
    <w:rsid w:val="00F61983"/>
    <w:rsid w:val="00F61CE0"/>
    <w:rsid w:val="00F65CD4"/>
    <w:rsid w:val="00F701CE"/>
    <w:rsid w:val="00F73A87"/>
    <w:rsid w:val="00F73ECB"/>
    <w:rsid w:val="00F836A4"/>
    <w:rsid w:val="00F8561E"/>
    <w:rsid w:val="00F87DE9"/>
    <w:rsid w:val="00F974CC"/>
    <w:rsid w:val="00F97A61"/>
    <w:rsid w:val="00FA2CA4"/>
    <w:rsid w:val="00FA6FC5"/>
    <w:rsid w:val="00FA7539"/>
    <w:rsid w:val="00FA7BBB"/>
    <w:rsid w:val="00FB084B"/>
    <w:rsid w:val="00FB1696"/>
    <w:rsid w:val="00FB37E7"/>
    <w:rsid w:val="00FB48A0"/>
    <w:rsid w:val="00FB63B4"/>
    <w:rsid w:val="00FB7358"/>
    <w:rsid w:val="00FC01B0"/>
    <w:rsid w:val="00FC2285"/>
    <w:rsid w:val="00FD43B9"/>
    <w:rsid w:val="00FD525F"/>
    <w:rsid w:val="00FD6C0B"/>
    <w:rsid w:val="00FE3F0B"/>
    <w:rsid w:val="00FE6D6C"/>
    <w:rsid w:val="00FF08E1"/>
    <w:rsid w:val="00FF0E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4A351"/>
  <w15:docId w15:val="{534C348A-A92F-418A-879D-D01BBA84B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3E38"/>
    <w:pPr>
      <w:jc w:val="left"/>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3A19"/>
    <w:pPr>
      <w:contextualSpacing/>
    </w:pPr>
  </w:style>
  <w:style w:type="character" w:styleId="Hyperlink">
    <w:name w:val="Hyperlink"/>
    <w:basedOn w:val="DefaultParagraphFont"/>
    <w:uiPriority w:val="99"/>
    <w:unhideWhenUsed/>
    <w:rsid w:val="00FC2285"/>
    <w:rPr>
      <w:color w:val="0000FF" w:themeColor="hyperlink"/>
      <w:u w:val="single"/>
    </w:rPr>
  </w:style>
  <w:style w:type="paragraph" w:styleId="DocumentMap">
    <w:name w:val="Document Map"/>
    <w:basedOn w:val="Normal"/>
    <w:link w:val="DocumentMapChar"/>
    <w:uiPriority w:val="99"/>
    <w:semiHidden/>
    <w:unhideWhenUsed/>
    <w:rsid w:val="00595C5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95C53"/>
    <w:rPr>
      <w:rFonts w:ascii="Tahoma" w:hAnsi="Tahoma" w:cs="Tahoma"/>
      <w:sz w:val="16"/>
      <w:szCs w:val="16"/>
    </w:rPr>
  </w:style>
  <w:style w:type="character" w:styleId="CommentReference">
    <w:name w:val="annotation reference"/>
    <w:basedOn w:val="DefaultParagraphFont"/>
    <w:uiPriority w:val="99"/>
    <w:semiHidden/>
    <w:unhideWhenUsed/>
    <w:rsid w:val="00595C53"/>
    <w:rPr>
      <w:sz w:val="16"/>
      <w:szCs w:val="16"/>
    </w:rPr>
  </w:style>
  <w:style w:type="paragraph" w:styleId="CommentText">
    <w:name w:val="annotation text"/>
    <w:basedOn w:val="Normal"/>
    <w:link w:val="CommentTextChar"/>
    <w:uiPriority w:val="99"/>
    <w:unhideWhenUsed/>
    <w:rsid w:val="00595C53"/>
    <w:pPr>
      <w:spacing w:line="240" w:lineRule="auto"/>
    </w:pPr>
    <w:rPr>
      <w:sz w:val="20"/>
      <w:szCs w:val="20"/>
    </w:rPr>
  </w:style>
  <w:style w:type="character" w:customStyle="1" w:styleId="CommentTextChar">
    <w:name w:val="Comment Text Char"/>
    <w:basedOn w:val="DefaultParagraphFont"/>
    <w:link w:val="CommentText"/>
    <w:uiPriority w:val="99"/>
    <w:rsid w:val="00595C53"/>
    <w:rPr>
      <w:sz w:val="20"/>
      <w:szCs w:val="20"/>
    </w:rPr>
  </w:style>
  <w:style w:type="paragraph" w:styleId="CommentSubject">
    <w:name w:val="annotation subject"/>
    <w:basedOn w:val="CommentText"/>
    <w:next w:val="CommentText"/>
    <w:link w:val="CommentSubjectChar"/>
    <w:uiPriority w:val="99"/>
    <w:semiHidden/>
    <w:unhideWhenUsed/>
    <w:rsid w:val="00595C53"/>
    <w:rPr>
      <w:b/>
      <w:bCs/>
    </w:rPr>
  </w:style>
  <w:style w:type="character" w:customStyle="1" w:styleId="CommentSubjectChar">
    <w:name w:val="Comment Subject Char"/>
    <w:basedOn w:val="CommentTextChar"/>
    <w:link w:val="CommentSubject"/>
    <w:uiPriority w:val="99"/>
    <w:semiHidden/>
    <w:rsid w:val="00595C53"/>
    <w:rPr>
      <w:b/>
      <w:bCs/>
      <w:sz w:val="20"/>
      <w:szCs w:val="20"/>
    </w:rPr>
  </w:style>
  <w:style w:type="paragraph" w:styleId="Revision">
    <w:name w:val="Revision"/>
    <w:hidden/>
    <w:uiPriority w:val="99"/>
    <w:semiHidden/>
    <w:rsid w:val="00595C53"/>
    <w:pPr>
      <w:spacing w:after="0" w:line="240" w:lineRule="auto"/>
      <w:jc w:val="left"/>
    </w:pPr>
  </w:style>
  <w:style w:type="paragraph" w:styleId="BalloonText">
    <w:name w:val="Balloon Text"/>
    <w:basedOn w:val="Normal"/>
    <w:link w:val="BalloonTextChar"/>
    <w:uiPriority w:val="99"/>
    <w:semiHidden/>
    <w:unhideWhenUsed/>
    <w:rsid w:val="00595C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5C53"/>
    <w:rPr>
      <w:rFonts w:ascii="Tahoma" w:hAnsi="Tahoma" w:cs="Tahoma"/>
      <w:sz w:val="16"/>
      <w:szCs w:val="16"/>
    </w:rPr>
  </w:style>
  <w:style w:type="character" w:styleId="FollowedHyperlink">
    <w:name w:val="FollowedHyperlink"/>
    <w:basedOn w:val="DefaultParagraphFont"/>
    <w:uiPriority w:val="99"/>
    <w:semiHidden/>
    <w:unhideWhenUsed/>
    <w:rsid w:val="00E61CF0"/>
    <w:rPr>
      <w:color w:val="800080" w:themeColor="followedHyperlink"/>
      <w:u w:val="single"/>
    </w:rPr>
  </w:style>
  <w:style w:type="paragraph" w:styleId="NormalWeb">
    <w:name w:val="Normal (Web)"/>
    <w:basedOn w:val="Normal"/>
    <w:uiPriority w:val="99"/>
    <w:semiHidden/>
    <w:unhideWhenUsed/>
    <w:rsid w:val="005D6043"/>
    <w:pPr>
      <w:spacing w:before="100" w:beforeAutospacing="1" w:after="100" w:afterAutospacing="1" w:line="240" w:lineRule="auto"/>
    </w:pPr>
    <w:rPr>
      <w:rFonts w:eastAsia="Times New Roman" w:cs="Times New Roman"/>
      <w:sz w:val="24"/>
      <w:szCs w:val="24"/>
    </w:rPr>
  </w:style>
  <w:style w:type="character" w:customStyle="1" w:styleId="Mention1">
    <w:name w:val="Mention1"/>
    <w:basedOn w:val="DefaultParagraphFont"/>
    <w:uiPriority w:val="99"/>
    <w:semiHidden/>
    <w:unhideWhenUsed/>
    <w:rsid w:val="007C3680"/>
    <w:rPr>
      <w:color w:val="2B579A"/>
      <w:shd w:val="clear" w:color="auto" w:fill="E6E6E6"/>
    </w:rPr>
  </w:style>
  <w:style w:type="paragraph" w:styleId="Caption">
    <w:name w:val="caption"/>
    <w:basedOn w:val="Normal"/>
    <w:next w:val="Normal"/>
    <w:uiPriority w:val="35"/>
    <w:unhideWhenUsed/>
    <w:qFormat/>
    <w:rsid w:val="00A20134"/>
    <w:pPr>
      <w:spacing w:line="240" w:lineRule="auto"/>
    </w:pPr>
    <w:rPr>
      <w:i/>
      <w:iCs/>
      <w:color w:val="1F497D" w:themeColor="text2"/>
      <w:sz w:val="18"/>
      <w:szCs w:val="18"/>
    </w:rPr>
  </w:style>
  <w:style w:type="paragraph" w:customStyle="1" w:styleId="EndNoteBibliography">
    <w:name w:val="EndNote Bibliography"/>
    <w:basedOn w:val="Normal"/>
    <w:link w:val="EndNoteBibliographyChar"/>
    <w:rsid w:val="000109CE"/>
    <w:pPr>
      <w:spacing w:after="0" w:line="240" w:lineRule="auto"/>
    </w:pPr>
    <w:rPr>
      <w:rFonts w:cs="Times New Roman"/>
      <w:noProof/>
      <w:sz w:val="24"/>
    </w:rPr>
  </w:style>
  <w:style w:type="character" w:customStyle="1" w:styleId="EndNoteBibliographyChar">
    <w:name w:val="EndNote Bibliography Char"/>
    <w:basedOn w:val="DefaultParagraphFont"/>
    <w:link w:val="EndNoteBibliography"/>
    <w:rsid w:val="000109CE"/>
    <w:rPr>
      <w:rFonts w:ascii="Times New Roman" w:hAnsi="Times New Roman" w:cs="Times New Roman"/>
      <w:noProof/>
      <w:sz w:val="24"/>
    </w:rPr>
  </w:style>
  <w:style w:type="character" w:styleId="UnresolvedMention">
    <w:name w:val="Unresolved Mention"/>
    <w:basedOn w:val="DefaultParagraphFont"/>
    <w:uiPriority w:val="99"/>
    <w:semiHidden/>
    <w:unhideWhenUsed/>
    <w:rsid w:val="00F612FE"/>
    <w:rPr>
      <w:color w:val="605E5C"/>
      <w:shd w:val="clear" w:color="auto" w:fill="E1DFDD"/>
    </w:rPr>
  </w:style>
  <w:style w:type="paragraph" w:styleId="Header">
    <w:name w:val="header"/>
    <w:basedOn w:val="Normal"/>
    <w:link w:val="HeaderChar"/>
    <w:uiPriority w:val="99"/>
    <w:unhideWhenUsed/>
    <w:rsid w:val="00596B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6B4C"/>
    <w:rPr>
      <w:rFonts w:ascii="Times New Roman" w:hAnsi="Times New Roman"/>
    </w:rPr>
  </w:style>
  <w:style w:type="paragraph" w:styleId="Footer">
    <w:name w:val="footer"/>
    <w:basedOn w:val="Normal"/>
    <w:link w:val="FooterChar"/>
    <w:uiPriority w:val="99"/>
    <w:unhideWhenUsed/>
    <w:rsid w:val="00596B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6B4C"/>
    <w:rPr>
      <w:rFonts w:ascii="Times New Roman" w:hAnsi="Times New Roman"/>
    </w:rPr>
  </w:style>
  <w:style w:type="character" w:customStyle="1" w:styleId="ui-provider">
    <w:name w:val="ui-provider"/>
    <w:basedOn w:val="DefaultParagraphFont"/>
    <w:rsid w:val="00486D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4444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C0ABA9A75476504A866F29B725CE9B70" ma:contentTypeVersion="13" ma:contentTypeDescription="Create a new document." ma:contentTypeScope="" ma:versionID="fa5edec4da5a246d8b29096c067b30bb">
  <xsd:schema xmlns:xsd="http://www.w3.org/2001/XMLSchema" xmlns:xs="http://www.w3.org/2001/XMLSchema" xmlns:p="http://schemas.microsoft.com/office/2006/metadata/properties" xmlns:ns2="915f2db4-56f6-427f-acd9-ad9ec6cfbcd9" xmlns:ns3="ab19b2ae-c5ac-4bcd-b666-2e5b8892c366" targetNamespace="http://schemas.microsoft.com/office/2006/metadata/properties" ma:root="true" ma:fieldsID="fa4eb1b223e1b10dfda89516c5b5b5e0" ns2:_="" ns3:_="">
    <xsd:import namespace="915f2db4-56f6-427f-acd9-ad9ec6cfbcd9"/>
    <xsd:import namespace="ab19b2ae-c5ac-4bcd-b666-2e5b8892c36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5f2db4-56f6-427f-acd9-ad9ec6cfbcd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a918598d-d1be-4a04-951d-bd1a97b62a34}" ma:internalName="TaxCatchAll" ma:showField="CatchAllData" ma:web="915f2db4-56f6-427f-acd9-ad9ec6cfbcd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b19b2ae-c5ac-4bcd-b666-2e5b8892c36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68e7067-ea45-4a64-b78a-95aabe83ae3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</Value>
</WrappedLabelHistory>
</file>

<file path=customXml/item4.xml><?xml version="1.0" encoding="utf-8"?>
<p:properties xmlns:p="http://schemas.microsoft.com/office/2006/metadata/properties" xmlns:xsi="http://www.w3.org/2001/XMLSchema-instance" xmlns:pc="http://schemas.microsoft.com/office/infopath/2007/PartnerControls">
  <documentManagement>
    <TaxCatchAll xmlns="915f2db4-56f6-427f-acd9-ad9ec6cfbcd9" xsi:nil="true"/>
    <lcf76f155ced4ddcb4097134ff3c332f xmlns="ab19b2ae-c5ac-4bcd-b666-2e5b8892c366">
      <Terms xmlns="http://schemas.microsoft.com/office/infopath/2007/PartnerControls"/>
    </lcf76f155ced4ddcb4097134ff3c332f>
  </documentManagement>
</p:properties>
</file>

<file path=customXml/item5.xml><?xml version="1.0" encoding="utf-8"?>
<sisl xmlns:xsd="http://www.w3.org/2001/XMLSchema" xmlns:xsi="http://www.w3.org/2001/XMLSchema-instance" xmlns="http://www.boldonjames.com/2008/01/sie/internal/label" sislVersion="0" policy="c8d5760e-638a-47e8-9e2e-1226c2cb268d" origin="autoSelectedSuggestion">
  <element uid="6e9d1c3a-daa2-43ec-82bb-7652723ced44" value=""/>
  <element uid="ff6f60c4-d18a-40d1-99ca-3382bd4f8d16" value=""/>
</sisl>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C4D2E3-DDE5-4C4B-BF40-3AE773CE91F0}">
  <ds:schemaRefs>
    <ds:schemaRef ds:uri="http://schemas.openxmlformats.org/officeDocument/2006/bibliography"/>
  </ds:schemaRefs>
</ds:datastoreItem>
</file>

<file path=customXml/itemProps2.xml><?xml version="1.0" encoding="utf-8"?>
<ds:datastoreItem xmlns:ds="http://schemas.openxmlformats.org/officeDocument/2006/customXml" ds:itemID="{B5375800-FCE3-4188-BC72-31D88DC93F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5f2db4-56f6-427f-acd9-ad9ec6cfbcd9"/>
    <ds:schemaRef ds:uri="ab19b2ae-c5ac-4bcd-b666-2e5b8892c3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2F2864-A7D3-4E9C-84C0-50A8FB31726E}">
  <ds:schemaRefs>
    <ds:schemaRef ds:uri="http://www.w3.org/2001/XMLSchema"/>
    <ds:schemaRef ds:uri="http://www.boldonjames.com/2016/02/Classifier/internal/wrappedLabelHistory"/>
  </ds:schemaRefs>
</ds:datastoreItem>
</file>

<file path=customXml/itemProps4.xml><?xml version="1.0" encoding="utf-8"?>
<ds:datastoreItem xmlns:ds="http://schemas.openxmlformats.org/officeDocument/2006/customXml" ds:itemID="{2A0899B4-A3C2-44AE-A42B-97B36B7A17C7}">
  <ds:schemaRefs>
    <ds:schemaRef ds:uri="http://schemas.microsoft.com/office/2006/metadata/properties"/>
    <ds:schemaRef ds:uri="http://schemas.microsoft.com/office/infopath/2007/PartnerControls"/>
    <ds:schemaRef ds:uri="915f2db4-56f6-427f-acd9-ad9ec6cfbcd9"/>
    <ds:schemaRef ds:uri="ab19b2ae-c5ac-4bcd-b666-2e5b8892c366"/>
  </ds:schemaRefs>
</ds:datastoreItem>
</file>

<file path=customXml/itemProps5.xml><?xml version="1.0" encoding="utf-8"?>
<ds:datastoreItem xmlns:ds="http://schemas.openxmlformats.org/officeDocument/2006/customXml" ds:itemID="{6ED83053-D525-4A5C-9256-76C73E7D6BA3}">
  <ds:schemaRefs>
    <ds:schemaRef ds:uri="http://www.w3.org/2001/XMLSchema"/>
    <ds:schemaRef ds:uri="http://www.boldonjames.com/2008/01/sie/internal/label"/>
  </ds:schemaRefs>
</ds:datastoreItem>
</file>

<file path=customXml/itemProps6.xml><?xml version="1.0" encoding="utf-8"?>
<ds:datastoreItem xmlns:ds="http://schemas.openxmlformats.org/officeDocument/2006/customXml" ds:itemID="{A9740657-0D9A-44D0-BA53-28944A817C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75</TotalTime>
  <Pages>6</Pages>
  <Words>1939</Words>
  <Characters>11055</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12969</CharactersWithSpaces>
  <SharedDoc>false</SharedDoc>
  <HLinks>
    <vt:vector size="18" baseType="variant">
      <vt:variant>
        <vt:i4>6881379</vt:i4>
      </vt:variant>
      <vt:variant>
        <vt:i4>12</vt:i4>
      </vt:variant>
      <vt:variant>
        <vt:i4>0</vt:i4>
      </vt:variant>
      <vt:variant>
        <vt:i4>5</vt:i4>
      </vt:variant>
      <vt:variant>
        <vt:lpwstr>https://static.tti.tamu.edu/tti.tamu.edu/documents/0-6120-1.pdf</vt:lpwstr>
      </vt:variant>
      <vt:variant>
        <vt:lpwstr/>
      </vt:variant>
      <vt:variant>
        <vt:i4>6619141</vt:i4>
      </vt:variant>
      <vt:variant>
        <vt:i4>9</vt:i4>
      </vt:variant>
      <vt:variant>
        <vt:i4>0</vt:i4>
      </vt:variant>
      <vt:variant>
        <vt:i4>5</vt:i4>
      </vt:variant>
      <vt:variant>
        <vt:lpwstr>https://www.academia.edu/79911370/Evaluation_of_New_Lane_Reduction_Markings</vt:lpwstr>
      </vt:variant>
      <vt:variant>
        <vt:lpwstr/>
      </vt:variant>
      <vt:variant>
        <vt:i4>196706</vt:i4>
      </vt:variant>
      <vt:variant>
        <vt:i4>6</vt:i4>
      </vt:variant>
      <vt:variant>
        <vt:i4>0</vt:i4>
      </vt:variant>
      <vt:variant>
        <vt:i4>5</vt:i4>
      </vt:variant>
      <vt:variant>
        <vt:lpwstr>C:\Users\ErinKissner\Downloads\Evaluating_Effect_of_Pavement_Marking_on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y A. Balk</dc:creator>
  <cp:keywords/>
  <dc:description/>
  <cp:lastModifiedBy>Erin Kissner</cp:lastModifiedBy>
  <cp:revision>4</cp:revision>
  <cp:lastPrinted>2017-11-16T16:29:00Z</cp:lastPrinted>
  <dcterms:created xsi:type="dcterms:W3CDTF">2023-12-02T00:55:00Z</dcterms:created>
  <dcterms:modified xsi:type="dcterms:W3CDTF">2023-12-04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5ebf4973-a7ba-4616-9998-6fbb9bb3bce1</vt:lpwstr>
  </property>
  <property fmtid="{D5CDD505-2E9C-101B-9397-08002B2CF9AE}" pid="3" name="bjSaver">
    <vt:lpwstr>DrYubdxBEivRaeNX35CPneNhO97eswg1</vt:lpwstr>
  </property>
  <property fmtid="{D5CDD505-2E9C-101B-9397-08002B2CF9AE}" pid="4" name="bjDocumentLabelXML">
    <vt:lpwstr>&lt;?xml version="1.0" encoding="us-ascii"?&gt;&lt;sisl xmlns:xsd="http://www.w3.org/2001/XMLSchema" xmlns:xsi="http://www.w3.org/2001/XMLSchema-instance" sislVersion="0" policy="c8d5760e-638a-47e8-9e2e-1226c2cb268d" origin="autoSelectedSuggestion" xmlns="http://w</vt:lpwstr>
  </property>
  <property fmtid="{D5CDD505-2E9C-101B-9397-08002B2CF9AE}" pid="5" name="bjDocumentLabelXML-0">
    <vt:lpwstr>ww.boldonjames.com/2008/01/sie/internal/label"&gt;&lt;element uid="6e9d1c3a-daa2-43ec-82bb-7652723ced44" value="" /&gt;&lt;element uid="ff6f60c4-d18a-40d1-99ca-3382bd4f8d16" value="" /&gt;&lt;/sisl&gt;</vt:lpwstr>
  </property>
  <property fmtid="{D5CDD505-2E9C-101B-9397-08002B2CF9AE}" pid="6" name="bjDocumentSecurityLabel">
    <vt:lpwstr>M365 Marked - Leidos Proprietary</vt:lpwstr>
  </property>
  <property fmtid="{D5CDD505-2E9C-101B-9397-08002B2CF9AE}" pid="7" name="bjLabelHistoryID">
    <vt:lpwstr>{DB2F2864-A7D3-4E9C-84C0-50A8FB31726E}</vt:lpwstr>
  </property>
  <property fmtid="{D5CDD505-2E9C-101B-9397-08002B2CF9AE}" pid="8" name="MSIP_Label_e9182208-fc20-436a-a999-9f7d673923e8_Enabled">
    <vt:lpwstr>true</vt:lpwstr>
  </property>
  <property fmtid="{D5CDD505-2E9C-101B-9397-08002B2CF9AE}" pid="9" name="MSIP_Label_e9182208-fc20-436a-a999-9f7d673923e8_SetDate">
    <vt:lpwstr>2022-11-11T16:55:30Z</vt:lpwstr>
  </property>
  <property fmtid="{D5CDD505-2E9C-101B-9397-08002B2CF9AE}" pid="10" name="MSIP_Label_e9182208-fc20-436a-a999-9f7d673923e8_Method">
    <vt:lpwstr>Privileged</vt:lpwstr>
  </property>
  <property fmtid="{D5CDD505-2E9C-101B-9397-08002B2CF9AE}" pid="11" name="MSIP_Label_e9182208-fc20-436a-a999-9f7d673923e8_Name">
    <vt:lpwstr>Leidos Proprietary</vt:lpwstr>
  </property>
  <property fmtid="{D5CDD505-2E9C-101B-9397-08002B2CF9AE}" pid="12" name="MSIP_Label_e9182208-fc20-436a-a999-9f7d673923e8_SiteId">
    <vt:lpwstr>b64da4ac-e800-4cfc-8931-e607f720a1b8</vt:lpwstr>
  </property>
  <property fmtid="{D5CDD505-2E9C-101B-9397-08002B2CF9AE}" pid="13" name="MSIP_Label_e9182208-fc20-436a-a999-9f7d673923e8_ActionId">
    <vt:lpwstr>df034a8f-628e-4aed-9776-16b0cfea1e4f</vt:lpwstr>
  </property>
  <property fmtid="{D5CDD505-2E9C-101B-9397-08002B2CF9AE}" pid="14" name="MSIP_Label_e9182208-fc20-436a-a999-9f7d673923e8_ContentBits">
    <vt:lpwstr>3</vt:lpwstr>
  </property>
  <property fmtid="{D5CDD505-2E9C-101B-9397-08002B2CF9AE}" pid="15" name="ContentTypeId">
    <vt:lpwstr>0x010100C0ABA9A75476504A866F29B725CE9B70</vt:lpwstr>
  </property>
  <property fmtid="{D5CDD505-2E9C-101B-9397-08002B2CF9AE}" pid="16" name="MediaServiceImageTags">
    <vt:lpwstr/>
  </property>
</Properties>
</file>